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A260F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color w:val="000000"/>
          <w:sz w:val="24"/>
          <w:szCs w:val="24"/>
        </w:rPr>
        <w:t> </w:t>
      </w:r>
    </w:p>
    <w:p w14:paraId="52D0D953" w14:textId="66B807D0" w:rsidR="006A2B2B" w:rsidRPr="00717930" w:rsidRDefault="00567988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8"/>
          <w:szCs w:val="28"/>
        </w:rPr>
      </w:pPr>
      <w:r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CRCNA </w:t>
      </w:r>
      <w:r w:rsidR="007A39A7" w:rsidRPr="00717930">
        <w:rPr>
          <w:rFonts w:ascii="Tahoma" w:hAnsi="Tahoma" w:cs="Tahoma"/>
          <w:b/>
          <w:bCs/>
          <w:color w:val="000000"/>
          <w:sz w:val="40"/>
          <w:szCs w:val="40"/>
        </w:rPr>
        <w:t>XXXVII</w:t>
      </w:r>
      <w:r w:rsidR="003539DE"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 </w:t>
      </w:r>
      <w:r w:rsidRPr="00717930">
        <w:rPr>
          <w:rFonts w:ascii="Tahoma" w:hAnsi="Tahoma" w:cs="Tahoma"/>
          <w:b/>
          <w:bCs/>
          <w:color w:val="000000"/>
          <w:sz w:val="40"/>
          <w:szCs w:val="40"/>
        </w:rPr>
        <w:t xml:space="preserve">Meeting </w:t>
      </w:r>
      <w:r w:rsidR="003539DE" w:rsidRPr="00717930">
        <w:rPr>
          <w:rFonts w:ascii="Tahoma" w:hAnsi="Tahoma" w:cs="Tahoma"/>
          <w:b/>
          <w:bCs/>
          <w:color w:val="000000"/>
          <w:sz w:val="40"/>
          <w:szCs w:val="40"/>
        </w:rPr>
        <w:t>Minutes  </w:t>
      </w:r>
      <w:r w:rsidR="003539DE" w:rsidRPr="00717930">
        <w:rPr>
          <w:rFonts w:ascii="Tahoma" w:hAnsi="Tahoma" w:cs="Tahoma"/>
          <w:b/>
          <w:bCs/>
          <w:color w:val="000000"/>
          <w:sz w:val="28"/>
          <w:szCs w:val="28"/>
        </w:rPr>
        <w:t xml:space="preserve">      </w:t>
      </w:r>
    </w:p>
    <w:p w14:paraId="7022B682" w14:textId="1BF4B953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32"/>
          <w:szCs w:val="32"/>
        </w:rPr>
      </w:pP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>Meeting: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 </w:t>
      </w:r>
      <w:r w:rsidR="00C87C7B">
        <w:rPr>
          <w:rFonts w:ascii="Tahoma" w:hAnsi="Tahoma" w:cs="Tahoma"/>
          <w:b/>
          <w:bCs/>
          <w:color w:val="000000"/>
          <w:sz w:val="32"/>
          <w:szCs w:val="32"/>
        </w:rPr>
        <w:t>December 9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, 2023 </w:t>
      </w: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Held </w:t>
      </w:r>
      <w:r w:rsidR="00A239ED" w:rsidRPr="00717930">
        <w:rPr>
          <w:rFonts w:ascii="Tahoma" w:hAnsi="Tahoma" w:cs="Tahoma"/>
          <w:b/>
          <w:bCs/>
          <w:color w:val="000000"/>
          <w:sz w:val="32"/>
          <w:szCs w:val="32"/>
        </w:rPr>
        <w:t xml:space="preserve">in </w:t>
      </w:r>
      <w:r w:rsidR="00B108D7" w:rsidRPr="00717930">
        <w:rPr>
          <w:rFonts w:ascii="Tahoma" w:hAnsi="Tahoma" w:cs="Tahoma"/>
          <w:b/>
          <w:bCs/>
          <w:color w:val="000000"/>
          <w:sz w:val="32"/>
          <w:szCs w:val="32"/>
        </w:rPr>
        <w:t>person and o</w:t>
      </w:r>
      <w:r w:rsidRPr="00717930">
        <w:rPr>
          <w:rFonts w:ascii="Tahoma" w:hAnsi="Tahoma" w:cs="Tahoma"/>
          <w:b/>
          <w:bCs/>
          <w:color w:val="000000"/>
          <w:sz w:val="32"/>
          <w:szCs w:val="32"/>
        </w:rPr>
        <w:t>n Zoom</w:t>
      </w:r>
    </w:p>
    <w:p w14:paraId="636D1FFB" w14:textId="77777777" w:rsidR="006A2B2B" w:rsidRPr="00717930" w:rsidRDefault="006A2B2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630148DC" w14:textId="76717D6D" w:rsidR="00433F8B" w:rsidRPr="00717930" w:rsidRDefault="00C87C7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>
        <w:rPr>
          <w:rFonts w:ascii="Tahoma" w:hAnsi="Tahoma" w:cs="Tahoma"/>
          <w:b/>
          <w:bCs/>
          <w:color w:val="000000"/>
          <w:sz w:val="24"/>
          <w:szCs w:val="24"/>
        </w:rPr>
        <w:t>9:00 a.m.</w:t>
      </w:r>
      <w:r w:rsidR="003539DE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 Open Meeting </w:t>
      </w:r>
    </w:p>
    <w:p w14:paraId="30F55D5F" w14:textId="77777777" w:rsidR="00433F8B" w:rsidRPr="00717930" w:rsidRDefault="00433F8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7EC087BE" w14:textId="624C1B1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Serenity Prayer</w:t>
      </w:r>
      <w:r w:rsidRPr="00717930">
        <w:rPr>
          <w:rFonts w:ascii="Tahoma" w:hAnsi="Tahoma" w:cs="Tahoma"/>
          <w:color w:val="000000"/>
          <w:sz w:val="24"/>
          <w:szCs w:val="24"/>
        </w:rPr>
        <w:t>  </w:t>
      </w:r>
    </w:p>
    <w:p w14:paraId="3B24813B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 </w:t>
      </w:r>
      <w:r w:rsidRPr="00717930">
        <w:rPr>
          <w:rFonts w:ascii="Tahoma" w:hAnsi="Tahoma" w:cs="Tahoma"/>
          <w:color w:val="000000"/>
          <w:sz w:val="24"/>
          <w:szCs w:val="24"/>
        </w:rPr>
        <w:t>  </w:t>
      </w:r>
    </w:p>
    <w:p w14:paraId="22B84252" w14:textId="23030E0F" w:rsidR="00572FB6" w:rsidRDefault="003539DE" w:rsidP="00C87C7B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Clean Time Celebration</w:t>
      </w:r>
      <w:r w:rsidR="00260FB4" w:rsidRPr="00717930">
        <w:rPr>
          <w:rFonts w:ascii="Tahoma" w:hAnsi="Tahoma" w:cs="Tahoma"/>
          <w:b/>
          <w:bCs/>
          <w:color w:val="000000"/>
          <w:sz w:val="24"/>
          <w:szCs w:val="24"/>
        </w:rPr>
        <w:t>s</w:t>
      </w: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:</w:t>
      </w:r>
    </w:p>
    <w:p w14:paraId="2ABDEA91" w14:textId="77777777" w:rsidR="00145A97" w:rsidRPr="00717930" w:rsidRDefault="00145A97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28C2587F" w14:textId="614EFBC0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12 Concepts read</w:t>
      </w:r>
    </w:p>
    <w:p w14:paraId="2B4B61A4" w14:textId="09D60E14" w:rsidR="006A2B2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717930">
        <w:rPr>
          <w:rFonts w:ascii="Tahoma" w:hAnsi="Tahoma" w:cs="Tahoma"/>
          <w:color w:val="000000"/>
          <w:sz w:val="24"/>
          <w:szCs w:val="24"/>
        </w:rPr>
        <w:t> </w:t>
      </w:r>
    </w:p>
    <w:p w14:paraId="4BFBCDDF" w14:textId="51FBF3B7" w:rsidR="00FD07A5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Roll Call</w:t>
      </w:r>
      <w:r w:rsidR="00FD07A5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 </w:t>
      </w:r>
    </w:p>
    <w:p w14:paraId="5D2AE831" w14:textId="77777777" w:rsidR="00A75665" w:rsidRPr="00717930" w:rsidRDefault="00A75665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21A840E" w14:textId="153002C6" w:rsidR="00A75665" w:rsidRPr="00717930" w:rsidRDefault="00260FB4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Approval of </w:t>
      </w:r>
      <w:r w:rsidR="00552E40" w:rsidRPr="00717930">
        <w:rPr>
          <w:rFonts w:ascii="Tahoma" w:hAnsi="Tahoma" w:cs="Tahoma"/>
          <w:b/>
          <w:bCs/>
          <w:color w:val="000000"/>
          <w:sz w:val="24"/>
          <w:szCs w:val="24"/>
        </w:rPr>
        <w:t>m</w:t>
      </w:r>
      <w:r w:rsidR="003539DE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inutes </w:t>
      </w: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>from</w:t>
      </w:r>
      <w:r w:rsidR="006A2B2B"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 </w:t>
      </w:r>
      <w:r w:rsidR="00552E40" w:rsidRPr="00717930">
        <w:rPr>
          <w:rFonts w:ascii="Tahoma" w:hAnsi="Tahoma" w:cs="Tahoma"/>
          <w:b/>
          <w:bCs/>
          <w:color w:val="000000"/>
          <w:sz w:val="24"/>
          <w:szCs w:val="24"/>
        </w:rPr>
        <w:t>August</w:t>
      </w:r>
      <w:r w:rsidRPr="00717930">
        <w:rPr>
          <w:rFonts w:ascii="Tahoma" w:hAnsi="Tahoma" w:cs="Tahoma"/>
          <w:b/>
          <w:bCs/>
          <w:color w:val="000000"/>
          <w:sz w:val="24"/>
          <w:szCs w:val="24"/>
        </w:rPr>
        <w:t xml:space="preserve">; </w:t>
      </w:r>
      <w:r w:rsidR="003539DE" w:rsidRPr="00717930">
        <w:rPr>
          <w:rFonts w:ascii="Tahoma" w:hAnsi="Tahoma" w:cs="Tahoma"/>
          <w:b/>
          <w:bCs/>
          <w:color w:val="000000"/>
          <w:sz w:val="24"/>
          <w:szCs w:val="24"/>
        </w:rPr>
        <w:t>approved</w:t>
      </w:r>
    </w:p>
    <w:p w14:paraId="32307232" w14:textId="07849368" w:rsidR="00572FB6" w:rsidRPr="00717930" w:rsidRDefault="00572FB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</w:rPr>
      </w:pPr>
    </w:p>
    <w:p w14:paraId="5C5547FD" w14:textId="77777777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18"/>
          <w:szCs w:val="18"/>
        </w:rPr>
      </w:pPr>
      <w:r w:rsidRPr="00717930">
        <w:rPr>
          <w:rFonts w:ascii="Tahoma" w:hAnsi="Tahoma" w:cs="Tahoma"/>
          <w:color w:val="000000"/>
          <w:sz w:val="18"/>
          <w:szCs w:val="18"/>
        </w:rPr>
        <w:t>   </w:t>
      </w:r>
    </w:p>
    <w:p w14:paraId="03A6AB86" w14:textId="77777777" w:rsidR="00115998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Reports:</w:t>
      </w:r>
      <w:r w:rsidRPr="00717930">
        <w:rPr>
          <w:rFonts w:ascii="Tahoma" w:hAnsi="Tahoma" w:cs="Tahoma"/>
          <w:i/>
          <w:iCs/>
          <w:color w:val="000000"/>
          <w:sz w:val="24"/>
          <w:szCs w:val="24"/>
          <w:u w:val="single"/>
        </w:rPr>
        <w:t>  </w:t>
      </w:r>
    </w:p>
    <w:p w14:paraId="513FCCCA" w14:textId="77777777" w:rsidR="00115998" w:rsidRPr="00717930" w:rsidRDefault="0011599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i/>
          <w:iCs/>
          <w:color w:val="000000"/>
          <w:sz w:val="24"/>
          <w:szCs w:val="24"/>
          <w:u w:val="single"/>
        </w:rPr>
      </w:pPr>
    </w:p>
    <w:p w14:paraId="256D71DC" w14:textId="77777777" w:rsidR="00413C58" w:rsidRPr="00717930" w:rsidRDefault="007A39A7" w:rsidP="00C46D2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sz w:val="20"/>
          <w:szCs w:val="2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hair:</w:t>
      </w:r>
      <w:r w:rsidR="004B6B5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Lindsey B. </w:t>
      </w:r>
    </w:p>
    <w:p w14:paraId="42E8641E" w14:textId="77777777" w:rsidR="00F23E36" w:rsidRDefault="00F23E3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0AFD5DD5" w14:textId="77777777" w:rsidR="00D506EC" w:rsidRPr="00344829" w:rsidRDefault="00D506EC" w:rsidP="0034482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384A6BEF" w14:textId="77777777" w:rsidR="00F83842" w:rsidRPr="00D506EC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Chair:</w:t>
      </w:r>
      <w:r w:rsidR="00E30279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  <w:r w:rsidR="00A9489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Dan B.</w:t>
      </w:r>
      <w:r w:rsidR="00086167" w:rsidRPr="00717930">
        <w:rPr>
          <w:rFonts w:ascii="Tahoma" w:hAnsi="Tahoma" w:cs="Tahoma"/>
          <w:color w:val="000000"/>
          <w:kern w:val="1"/>
        </w:rPr>
        <w:t xml:space="preserve"> </w:t>
      </w:r>
    </w:p>
    <w:p w14:paraId="244F6963" w14:textId="77777777" w:rsidR="00D506EC" w:rsidRDefault="00D506EC" w:rsidP="00D506E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2C2F9F6F" w14:textId="77777777" w:rsidR="00F83842" w:rsidRPr="00717930" w:rsidRDefault="00F83842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</w:rPr>
      </w:pPr>
    </w:p>
    <w:p w14:paraId="2CACABEE" w14:textId="19E1DEAB" w:rsidR="00BC5019" w:rsidRPr="00717930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Treasurer:</w:t>
      </w:r>
      <w:r w:rsidR="003B3C33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Nick P</w:t>
      </w:r>
      <w:r w:rsidR="00AD4A34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.</w:t>
      </w:r>
      <w:r w:rsidR="00D131D4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</w:t>
      </w:r>
    </w:p>
    <w:p w14:paraId="398CF1E5" w14:textId="77777777" w:rsidR="003C5CCF" w:rsidRDefault="003C5CCF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5F41B71A" w14:textId="77777777" w:rsidR="00C12D97" w:rsidRPr="00717930" w:rsidRDefault="00C12D97" w:rsidP="00757FB1">
      <w:pPr>
        <w:shd w:val="clear" w:color="auto" w:fill="FFFFFF"/>
        <w:spacing w:after="0" w:line="240" w:lineRule="auto"/>
        <w:rPr>
          <w:rFonts w:ascii="Tahoma" w:hAnsi="Tahoma" w:cs="Tahoma"/>
          <w:color w:val="000000"/>
        </w:rPr>
      </w:pPr>
    </w:p>
    <w:p w14:paraId="00368467" w14:textId="3476C537" w:rsidR="00433F8B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Vice Treasurer: </w:t>
      </w:r>
      <w:r w:rsidR="00C912AC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Vacant</w:t>
      </w:r>
    </w:p>
    <w:p w14:paraId="01D81B5C" w14:textId="77777777" w:rsidR="00D506EC" w:rsidRDefault="00D506EC" w:rsidP="00D506E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712ED01B" w14:textId="3E3A1022" w:rsidR="00F56D55" w:rsidRPr="00717930" w:rsidRDefault="00F56D55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</w:rPr>
      </w:pPr>
    </w:p>
    <w:p w14:paraId="3769AC29" w14:textId="365B8F08" w:rsidR="003C5CCF" w:rsidRPr="00717930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Secretary: </w:t>
      </w:r>
      <w:r w:rsidR="003B3C33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Matt D.</w:t>
      </w:r>
    </w:p>
    <w:p w14:paraId="148502F8" w14:textId="2C0F5BEF" w:rsidR="00CC1C62" w:rsidRPr="00344829" w:rsidRDefault="00CC1C62" w:rsidP="0034482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1F787F2" w14:textId="4DCFA92D" w:rsidR="00137FC3" w:rsidRPr="007F22EA" w:rsidRDefault="00137FC3" w:rsidP="007F22E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  <w:color w:val="000000"/>
        </w:rPr>
      </w:pPr>
    </w:p>
    <w:p w14:paraId="1CB41FEF" w14:textId="15E03CA5" w:rsidR="00433F8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 Reports: </w:t>
      </w:r>
    </w:p>
    <w:p w14:paraId="56834A33" w14:textId="77777777" w:rsidR="006A2B2B" w:rsidRPr="00717930" w:rsidRDefault="006A2B2B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</w:p>
    <w:p w14:paraId="2ECCCA52" w14:textId="4DF47F7E" w:rsidR="00875EFF" w:rsidRPr="00932825" w:rsidRDefault="007A39A7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ogram Chair: </w:t>
      </w:r>
      <w:r w:rsidR="00AC60C6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Ian D.</w:t>
      </w:r>
    </w:p>
    <w:p w14:paraId="51320804" w14:textId="77777777" w:rsidR="00875EFF" w:rsidRDefault="00875EFF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9B5616C" w14:textId="77777777" w:rsidR="00875EFF" w:rsidRPr="00717930" w:rsidRDefault="00875EFF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70314C31" w14:textId="77777777" w:rsidR="00A5539F" w:rsidRDefault="00DF74C1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 Hotels &amp; Hospitality Chair: Kathleen L.</w:t>
      </w:r>
    </w:p>
    <w:p w14:paraId="1DB39C6D" w14:textId="4843D300" w:rsidR="00D506EC" w:rsidRPr="00D506EC" w:rsidRDefault="00037A5B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</w:rPr>
        <w:br/>
      </w:r>
    </w:p>
    <w:p w14:paraId="37917F56" w14:textId="77777777" w:rsidR="00663C3D" w:rsidRDefault="007A39A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Print &amp; Display Chair:</w:t>
      </w:r>
      <w:r w:rsidR="00940FFA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Empty</w:t>
      </w:r>
      <w:r w:rsidR="00A239ED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(Kathleen L. Stepping in)</w:t>
      </w:r>
    </w:p>
    <w:p w14:paraId="13744BEC" w14:textId="77777777" w:rsidR="00663C3D" w:rsidRDefault="00663C3D" w:rsidP="00663C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</w:rPr>
      </w:pPr>
    </w:p>
    <w:p w14:paraId="4F8BA1F8" w14:textId="77777777" w:rsidR="000E5FF7" w:rsidRDefault="000E5FF7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0D5972D" w14:textId="313C02D7" w:rsidR="00C46D21" w:rsidRDefault="007A39A7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Merchandise Chair:</w:t>
      </w:r>
      <w:r w:rsidR="00EB71FF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Jessica H.</w:t>
      </w:r>
    </w:p>
    <w:p w14:paraId="28CB74FF" w14:textId="419FA557" w:rsidR="000E5FF7" w:rsidRDefault="001A483A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344829">
        <w:rPr>
          <w:rFonts w:ascii="Tahoma" w:hAnsi="Tahoma" w:cs="Tahoma"/>
        </w:rPr>
        <w:t xml:space="preserve"> </w:t>
      </w:r>
    </w:p>
    <w:p w14:paraId="1C7A6DF0" w14:textId="77777777" w:rsidR="00932825" w:rsidRDefault="00932825" w:rsidP="0093282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C428E20" w14:textId="65A1B8E5" w:rsidR="00663C3D" w:rsidRDefault="007A39A7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</w:rPr>
        <w:t xml:space="preserve"> </w:t>
      </w:r>
      <w:r w:rsidR="00433F8B" w:rsidRPr="00663C3D">
        <w:rPr>
          <w:rFonts w:ascii="Tahoma" w:hAnsi="Tahoma" w:cs="Tahoma"/>
          <w:b/>
          <w:bCs/>
          <w:color w:val="000000"/>
          <w:kern w:val="1"/>
        </w:rPr>
        <w:t>R</w:t>
      </w:r>
      <w:r w:rsidR="006A2B2B" w:rsidRPr="00663C3D">
        <w:rPr>
          <w:rFonts w:ascii="Tahoma" w:hAnsi="Tahoma" w:cs="Tahoma"/>
          <w:b/>
          <w:bCs/>
          <w:color w:val="000000"/>
          <w:kern w:val="1"/>
        </w:rPr>
        <w:t>egistration Chair</w:t>
      </w:r>
      <w:r w:rsidR="00F723B9" w:rsidRPr="00663C3D">
        <w:rPr>
          <w:rFonts w:ascii="Tahoma" w:hAnsi="Tahoma" w:cs="Tahoma"/>
          <w:b/>
          <w:bCs/>
          <w:color w:val="000000"/>
          <w:kern w:val="1"/>
        </w:rPr>
        <w:t>:</w:t>
      </w:r>
      <w:r w:rsidR="002A44BB" w:rsidRPr="00663C3D">
        <w:rPr>
          <w:rFonts w:ascii="Tahoma" w:hAnsi="Tahoma" w:cs="Tahoma"/>
          <w:b/>
          <w:bCs/>
          <w:color w:val="000000"/>
          <w:kern w:val="1"/>
        </w:rPr>
        <w:t xml:space="preserve"> Sarah J.</w:t>
      </w:r>
    </w:p>
    <w:p w14:paraId="7815D107" w14:textId="77777777" w:rsidR="00885B70" w:rsidRPr="00663C3D" w:rsidRDefault="00885B70" w:rsidP="00C87C7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1982FF84" w14:textId="77777777" w:rsidR="00663C3D" w:rsidRDefault="00E965C8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 Entertainment</w:t>
      </w:r>
      <w:r w:rsidR="00AE66F2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: Beth R.</w:t>
      </w:r>
    </w:p>
    <w:p w14:paraId="5163FC39" w14:textId="77777777" w:rsidR="00F94593" w:rsidRPr="00517021" w:rsidRDefault="00F94593" w:rsidP="00A843B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7063DFF2" w14:textId="77777777" w:rsidR="00D506EC" w:rsidRPr="00663C3D" w:rsidRDefault="00D506EC" w:rsidP="00663C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</w:rPr>
      </w:pPr>
    </w:p>
    <w:p w14:paraId="5AAD4054" w14:textId="7112D212" w:rsidR="00663C3D" w:rsidRDefault="00615AF1" w:rsidP="00C46D2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Convention Information &amp; Website Chair:</w:t>
      </w:r>
      <w:r w:rsidR="00AC60C6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Grant K</w:t>
      </w:r>
      <w:r w:rsidR="00D131D4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(Absent)</w:t>
      </w:r>
    </w:p>
    <w:p w14:paraId="0FBD9E76" w14:textId="77777777" w:rsidR="00663C3D" w:rsidRDefault="00663C3D" w:rsidP="00663C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</w:rPr>
      </w:pPr>
    </w:p>
    <w:p w14:paraId="6080EC47" w14:textId="77777777" w:rsidR="00663C3D" w:rsidRPr="00663C3D" w:rsidRDefault="00663C3D" w:rsidP="00663C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360"/>
        <w:rPr>
          <w:rFonts w:ascii="Tahoma" w:hAnsi="Tahoma" w:cs="Tahoma"/>
        </w:rPr>
      </w:pPr>
    </w:p>
    <w:p w14:paraId="2BC0ACD5" w14:textId="7D4897CF" w:rsidR="00B3309E" w:rsidRPr="00885B70" w:rsidRDefault="00615AF1" w:rsidP="00885B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  <w:r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XXXVII</w:t>
      </w:r>
      <w:r w:rsidR="006A2B2B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 xml:space="preserve"> Hospitals &amp; Institutions Chair: </w:t>
      </w:r>
      <w:r w:rsidR="006A2B2B" w:rsidRPr="00663C3D">
        <w:rPr>
          <w:rFonts w:ascii="Tahoma" w:hAnsi="Tahoma" w:cs="Tahoma"/>
          <w:color w:val="000000"/>
          <w:kern w:val="1"/>
          <w:u w:color="000000"/>
        </w:rPr>
        <w:t> </w:t>
      </w:r>
      <w:r w:rsidR="00AC60C6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Erica H</w:t>
      </w:r>
      <w:r w:rsidR="00C268E3" w:rsidRPr="00663C3D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.</w:t>
      </w:r>
      <w:r w:rsidR="0090654A" w:rsidRPr="00717930">
        <w:rPr>
          <w:rFonts w:ascii="Tahoma" w:hAnsi="Tahoma" w:cs="Tahoma"/>
          <w:color w:val="000000"/>
          <w:kern w:val="1"/>
        </w:rPr>
        <w:br/>
      </w:r>
    </w:p>
    <w:p w14:paraId="0802EAC2" w14:textId="77777777" w:rsidR="00B3309E" w:rsidRPr="00717930" w:rsidRDefault="00B3309E" w:rsidP="00757FB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</w:rPr>
      </w:pPr>
    </w:p>
    <w:p w14:paraId="5465D45F" w14:textId="619118ED" w:rsidR="006A2B2B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4"/>
          <w:szCs w:val="24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LIASION REPORTS:</w:t>
      </w:r>
    </w:p>
    <w:p w14:paraId="7DE44B18" w14:textId="765C778E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FE:  </w:t>
      </w:r>
      <w:r w:rsidR="00D96B6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139BE874" w14:textId="39519F4F" w:rsidR="00A02820" w:rsidRDefault="00D96B6D" w:rsidP="00E84A68">
      <w:pPr>
        <w:widowControl w:val="0"/>
        <w:tabs>
          <w:tab w:val="left" w:pos="166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oulder</w:t>
      </w:r>
      <w:r w:rsidR="000B6FF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: </w:t>
      </w:r>
      <w:r w:rsidR="0071040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Eric C.</w:t>
      </w:r>
      <w:r w:rsidR="004F6086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ab/>
      </w:r>
    </w:p>
    <w:p w14:paraId="107F3420" w14:textId="32DC24BB" w:rsidR="001D0367" w:rsidRPr="00E84A68" w:rsidRDefault="00D96B6D" w:rsidP="00E84A68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Mile High: </w:t>
      </w:r>
      <w:r w:rsidR="000B6FF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Hidy F.</w:t>
      </w:r>
      <w:r w:rsidR="00E84A68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 </w:t>
      </w:r>
      <w:r w:rsidR="004E4603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(</w:t>
      </w:r>
      <w:r w:rsidR="004E4603">
        <w:rPr>
          <w:rFonts w:ascii="Tahoma" w:hAnsi="Tahoma" w:cs="Tahoma"/>
          <w:b/>
          <w:bCs/>
          <w:color w:val="000000"/>
          <w:kern w:val="1"/>
          <w:sz w:val="24"/>
          <w:szCs w:val="24"/>
        </w:rPr>
        <w:t>Absent)</w:t>
      </w:r>
    </w:p>
    <w:p w14:paraId="50672F03" w14:textId="0AED9F8E" w:rsidR="00D96B6D" w:rsidRPr="00717930" w:rsidRDefault="00D96B6D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Mountains West: None</w:t>
      </w:r>
    </w:p>
    <w:p w14:paraId="27C90487" w14:textId="6D8F0EAD" w:rsidR="00D96B6D" w:rsidRDefault="00D96B6D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Off the Wall: </w:t>
      </w:r>
      <w:r w:rsidR="000B6FF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Tamara J.</w:t>
      </w:r>
    </w:p>
    <w:p w14:paraId="24BDEFCF" w14:textId="77777777" w:rsidR="008576BD" w:rsidRDefault="00823A97" w:rsidP="00DF65B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Pikes Peak: </w:t>
      </w:r>
      <w:r w:rsidR="000E0CC7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Dan </w:t>
      </w:r>
      <w:r w:rsidR="0071040E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B.</w:t>
      </w:r>
    </w:p>
    <w:p w14:paraId="3E166A55" w14:textId="47AA5A6B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Serenity Unlimited:</w:t>
      </w: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  </w:t>
      </w:r>
      <w:r w:rsidR="00D96B6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7CFA1AD0" w14:textId="2EDF336A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Ute Pass:  </w:t>
      </w:r>
      <w:r w:rsidR="00D96B6D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None</w:t>
      </w:r>
    </w:p>
    <w:p w14:paraId="336D626F" w14:textId="77777777" w:rsidR="00A75665" w:rsidRPr="00717930" w:rsidRDefault="00A75665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0F73A548" w14:textId="184E97DB" w:rsidR="00A75665" w:rsidRPr="00717930" w:rsidRDefault="003539D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Elections:</w:t>
      </w:r>
    </w:p>
    <w:p w14:paraId="696EE0B8" w14:textId="77777777" w:rsidR="00F02D23" w:rsidRPr="00717930" w:rsidRDefault="00F02D23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</w:p>
    <w:p w14:paraId="4812FD45" w14:textId="64F4E904" w:rsidR="00381EC6" w:rsidRDefault="00381EC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Registration:</w:t>
      </w:r>
      <w:r w:rsidR="00E51887">
        <w:rPr>
          <w:rFonts w:ascii="Tahoma" w:hAnsi="Tahoma" w:cs="Tahoma"/>
          <w:color w:val="000000"/>
          <w:sz w:val="28"/>
          <w:szCs w:val="28"/>
        </w:rPr>
        <w:t xml:space="preserve"> </w:t>
      </w:r>
    </w:p>
    <w:p w14:paraId="2B3D5EBA" w14:textId="229C325F" w:rsidR="00940008" w:rsidRDefault="0094000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 w:rsidRPr="009D5988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Program:</w:t>
      </w:r>
      <w:r w:rsidR="009D5988" w:rsidRPr="009D5988">
        <w:rPr>
          <w:rFonts w:ascii="Tahoma" w:hAnsi="Tahoma" w:cs="Tahoma"/>
          <w:color w:val="000000"/>
          <w:sz w:val="28"/>
          <w:szCs w:val="28"/>
        </w:rPr>
        <w:t xml:space="preserve"> </w:t>
      </w:r>
    </w:p>
    <w:p w14:paraId="314520F2" w14:textId="5D4519E9" w:rsidR="00940008" w:rsidRDefault="0094000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 w:rsidRPr="009D5988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Print and Display</w:t>
      </w:r>
      <w:r>
        <w:rPr>
          <w:rFonts w:ascii="Tahoma" w:hAnsi="Tahoma" w:cs="Tahoma"/>
          <w:color w:val="000000"/>
          <w:sz w:val="28"/>
          <w:szCs w:val="28"/>
        </w:rPr>
        <w:t>:</w:t>
      </w:r>
      <w:r w:rsidR="009D5988">
        <w:rPr>
          <w:rFonts w:ascii="Tahoma" w:hAnsi="Tahoma" w:cs="Tahoma"/>
          <w:color w:val="000000"/>
          <w:sz w:val="28"/>
          <w:szCs w:val="28"/>
        </w:rPr>
        <w:t xml:space="preserve"> </w:t>
      </w:r>
    </w:p>
    <w:p w14:paraId="41B631EF" w14:textId="5CAD20D9" w:rsidR="00563DBE" w:rsidRDefault="00130219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 w:rsidRPr="00F45FAF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Merchandise:</w:t>
      </w:r>
      <w:r>
        <w:rPr>
          <w:rFonts w:ascii="Tahoma" w:hAnsi="Tahoma" w:cs="Tahoma"/>
          <w:color w:val="000000"/>
          <w:sz w:val="28"/>
          <w:szCs w:val="28"/>
        </w:rPr>
        <w:t xml:space="preserve"> </w:t>
      </w:r>
    </w:p>
    <w:p w14:paraId="25267EDC" w14:textId="77777777" w:rsidR="00563DBE" w:rsidRDefault="00563DBE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</w:p>
    <w:p w14:paraId="3532DEF8" w14:textId="77777777" w:rsidR="00330B16" w:rsidRDefault="00330B1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8"/>
          <w:szCs w:val="28"/>
        </w:rPr>
      </w:pPr>
    </w:p>
    <w:p w14:paraId="5AE6BE0E" w14:textId="1C1F4BDD" w:rsidR="00330B16" w:rsidRDefault="00E260E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8"/>
          <w:szCs w:val="28"/>
        </w:rPr>
      </w:pPr>
      <w:r>
        <w:rPr>
          <w:rFonts w:ascii="Tahoma" w:hAnsi="Tahoma" w:cs="Tahoma"/>
          <w:b/>
          <w:bCs/>
          <w:color w:val="000000"/>
          <w:sz w:val="28"/>
          <w:szCs w:val="28"/>
        </w:rPr>
        <w:t xml:space="preserve">Admin Committee </w:t>
      </w:r>
      <w:r w:rsidR="00330B16">
        <w:rPr>
          <w:rFonts w:ascii="Tahoma" w:hAnsi="Tahoma" w:cs="Tahoma"/>
          <w:b/>
          <w:bCs/>
          <w:color w:val="000000"/>
          <w:sz w:val="28"/>
          <w:szCs w:val="28"/>
        </w:rPr>
        <w:t>Nominations (to be ratified and voted on at NA region)</w:t>
      </w:r>
    </w:p>
    <w:p w14:paraId="72796395" w14:textId="6645253D" w:rsidR="00330B16" w:rsidRPr="005A6820" w:rsidRDefault="00330B1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  <w:u w:val="single"/>
        </w:rPr>
      </w:pP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Vic</w:t>
      </w:r>
      <w:r w:rsidR="00E260E8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e-</w:t>
      </w:r>
      <w:r w:rsidR="00065CD4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Ch</w:t>
      </w: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air CRCNA 38</w:t>
      </w:r>
      <w:r w:rsidR="005A6820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:</w:t>
      </w:r>
      <w:r w:rsidR="001D49C1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 xml:space="preserve"> </w:t>
      </w:r>
    </w:p>
    <w:p w14:paraId="46C96D29" w14:textId="3CD1DBF3" w:rsidR="00411C79" w:rsidRPr="005A6820" w:rsidRDefault="00E260E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  <w:u w:val="single"/>
        </w:rPr>
      </w:pP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Treasurer</w:t>
      </w:r>
      <w:r w:rsidR="005A6820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:</w:t>
      </w:r>
    </w:p>
    <w:p w14:paraId="52320F69" w14:textId="3B72C161" w:rsidR="00E260E8" w:rsidRPr="005A6820" w:rsidRDefault="00E260E8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sz w:val="24"/>
          <w:szCs w:val="24"/>
          <w:u w:val="single"/>
        </w:rPr>
      </w:pP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Vice-Treasurer</w:t>
      </w:r>
      <w:r w:rsidR="005A6820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:</w:t>
      </w:r>
    </w:p>
    <w:p w14:paraId="235AA480" w14:textId="103FC7D8" w:rsidR="00330B16" w:rsidRPr="004E1CB8" w:rsidRDefault="00330B16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 xml:space="preserve">Secretary </w:t>
      </w:r>
      <w:r w:rsidR="00BF6BD9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CRCNA 38</w:t>
      </w:r>
      <w:r w:rsidR="005A6820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>:</w:t>
      </w:r>
      <w:r w:rsidR="00BF6BD9" w:rsidRPr="005A6820">
        <w:rPr>
          <w:rFonts w:ascii="Tahoma" w:hAnsi="Tahoma" w:cs="Tahoma"/>
          <w:b/>
          <w:bCs/>
          <w:color w:val="000000"/>
          <w:sz w:val="24"/>
          <w:szCs w:val="24"/>
          <w:u w:val="single"/>
        </w:rPr>
        <w:t xml:space="preserve"> </w:t>
      </w:r>
    </w:p>
    <w:p w14:paraId="59E0C90D" w14:textId="77777777" w:rsidR="00F43684" w:rsidRPr="00717930" w:rsidRDefault="00F43684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</w:p>
    <w:p w14:paraId="6DCA2CA0" w14:textId="7CABC845" w:rsidR="00DF4D15" w:rsidRPr="00717930" w:rsidRDefault="00A17427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Committee Roll Call</w:t>
      </w:r>
      <w:r w:rsidR="00572FB6"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:</w:t>
      </w:r>
    </w:p>
    <w:p w14:paraId="4A4E5A09" w14:textId="77777777" w:rsidR="00A17427" w:rsidRPr="00717930" w:rsidRDefault="00A17427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Administrative Committee:</w:t>
      </w:r>
    </w:p>
    <w:p w14:paraId="561F99C7" w14:textId="77777777" w:rsidR="00AD2905" w:rsidRDefault="00A17427" w:rsidP="00AD290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Chair: Lindsey B</w:t>
      </w:r>
      <w:r w:rsidR="00D96B6D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  <w:r w:rsidR="00537A67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63B352F5" w14:textId="54F8569D" w:rsidR="00A17427" w:rsidRPr="00AD2905" w:rsidRDefault="00A17427" w:rsidP="00AD290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AD2905">
        <w:rPr>
          <w:rFonts w:ascii="Tahoma" w:hAnsi="Tahoma" w:cs="Tahoma"/>
          <w:color w:val="000000"/>
          <w:kern w:val="1"/>
          <w:sz w:val="24"/>
          <w:szCs w:val="24"/>
          <w:u w:color="000000"/>
        </w:rPr>
        <w:t>Vice Chair:</w:t>
      </w:r>
      <w:r w:rsidR="00BF04B5" w:rsidRPr="00AD2905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AC6B69" w:rsidRPr="00AD2905">
        <w:rPr>
          <w:rFonts w:ascii="Tahoma" w:hAnsi="Tahoma" w:cs="Tahoma"/>
          <w:color w:val="000000"/>
          <w:kern w:val="1"/>
          <w:sz w:val="24"/>
          <w:szCs w:val="24"/>
          <w:u w:color="000000"/>
        </w:rPr>
        <w:t>Dan B.</w:t>
      </w:r>
      <w:r w:rsidR="00A64EAC" w:rsidRPr="00AD2905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 xml:space="preserve"> </w:t>
      </w:r>
    </w:p>
    <w:p w14:paraId="71827B36" w14:textId="773353A1" w:rsidR="00A17427" w:rsidRPr="00717930" w:rsidRDefault="00AD3A71" w:rsidP="00757F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T</w:t>
      </w:r>
      <w:r w:rsidR="00A17427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reasurer: Nick P</w:t>
      </w:r>
      <w:r w:rsidR="00D96B6D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</w:p>
    <w:p w14:paraId="35BDAA46" w14:textId="58B6E5DC" w:rsidR="00A17427" w:rsidRPr="00717930" w:rsidRDefault="00A17427" w:rsidP="00757F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Vice Treasurer:</w:t>
      </w:r>
      <w:r w:rsidR="00BF04B5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BF04B5" w:rsidRPr="00717930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Empty</w:t>
      </w:r>
    </w:p>
    <w:p w14:paraId="483A0962" w14:textId="6D4A0A6B" w:rsidR="00A17427" w:rsidRPr="00717930" w:rsidRDefault="00A17427" w:rsidP="00757F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Secretary: Matt D</w:t>
      </w:r>
      <w:r w:rsidR="00D96B6D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</w:p>
    <w:p w14:paraId="7586D927" w14:textId="77777777" w:rsidR="00A17427" w:rsidRPr="00717930" w:rsidRDefault="00A17427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Subcommittees:</w:t>
      </w:r>
    </w:p>
    <w:p w14:paraId="5145A43A" w14:textId="1A777A23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Program Chair:</w:t>
      </w:r>
      <w:r w:rsidR="00087410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Ian D.</w:t>
      </w:r>
      <w:r w:rsidR="00D3578F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-</w:t>
      </w:r>
      <w:r w:rsidR="00E02EE4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77BA3708" w14:textId="1158965E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Hotels &amp; Hospitality Chair: Kath</w:t>
      </w:r>
      <w:r w:rsidR="00087410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leen</w:t>
      </w: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L</w:t>
      </w:r>
      <w:r w:rsidR="00087410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.</w:t>
      </w:r>
      <w:r w:rsidR="00B959C7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3DDE38AD" w14:textId="728271E7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Print &amp; Display Chair:</w:t>
      </w:r>
      <w:r w:rsidR="0090779B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Kathleen L. (stepping in)</w:t>
      </w:r>
    </w:p>
    <w:p w14:paraId="770FEFC7" w14:textId="7F3528BD" w:rsidR="000F4A3F" w:rsidRPr="00717930" w:rsidRDefault="000F4A3F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Fundraising &amp; Entertainment Chair: Beth R</w:t>
      </w:r>
      <w:r w:rsidR="0027389A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1131079D" w14:textId="0409AD43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Merchandise Chair:</w:t>
      </w:r>
      <w:r w:rsidR="00BF04B5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  <w:r w:rsidR="00F06825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Jessica H.</w:t>
      </w:r>
      <w:r w:rsidR="00BF04B5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20FDBF72" w14:textId="0BEB8540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Registration Chair:</w:t>
      </w:r>
      <w:r w:rsidR="0097165F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Sarah J.</w:t>
      </w:r>
    </w:p>
    <w:p w14:paraId="41A62EBD" w14:textId="634636C3" w:rsidR="00A17427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lastRenderedPageBreak/>
        <w:t>Convention Information &amp; Website Chair:</w:t>
      </w:r>
      <w:r w:rsidR="000F4A3F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Grant K.</w:t>
      </w:r>
    </w:p>
    <w:p w14:paraId="6434C709" w14:textId="2DD7A948" w:rsidR="00DF4D15" w:rsidRPr="00717930" w:rsidRDefault="00A17427" w:rsidP="00757FB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>Hospitals &amp; Institutions Chair:</w:t>
      </w:r>
      <w:r w:rsidR="000F4A3F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Erica H.</w:t>
      </w:r>
      <w:r w:rsidR="00D3578F"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</w:t>
      </w:r>
    </w:p>
    <w:p w14:paraId="6CBDBFE1" w14:textId="6AF39573" w:rsidR="00AD3A71" w:rsidRPr="00717930" w:rsidRDefault="00AD3A71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7CD71200" w14:textId="00A4F69D" w:rsidR="0059138E" w:rsidRPr="00717930" w:rsidRDefault="00B11CA2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u w:color="000000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Old Business:</w:t>
      </w:r>
    </w:p>
    <w:p w14:paraId="2E70F823" w14:textId="77777777" w:rsidR="00885B70" w:rsidRDefault="0036402B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kern w:val="1"/>
          <w:sz w:val="24"/>
          <w:szCs w:val="24"/>
          <w:u w:color="000000"/>
        </w:rPr>
        <w:br/>
      </w:r>
      <w:r w:rsidR="00885B70">
        <w:rPr>
          <w:rFonts w:ascii="Tahoma" w:hAnsi="Tahoma" w:cs="Tahoma"/>
          <w:color w:val="000000"/>
          <w:sz w:val="28"/>
          <w:szCs w:val="28"/>
        </w:rPr>
        <w:t xml:space="preserve">Tim O. was nominated – Qualified Himself – </w:t>
      </w:r>
    </w:p>
    <w:p w14:paraId="3EEC19C7" w14:textId="77777777" w:rsidR="00885B70" w:rsidRDefault="00885B70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ab/>
      </w:r>
      <w:r>
        <w:rPr>
          <w:rFonts w:ascii="Tahoma" w:hAnsi="Tahoma" w:cs="Tahoma"/>
          <w:color w:val="000000"/>
          <w:sz w:val="28"/>
          <w:szCs w:val="28"/>
        </w:rPr>
        <w:tab/>
        <w:t>Q: Can you make events on the front range while living on western slope</w:t>
      </w:r>
    </w:p>
    <w:p w14:paraId="02A5B094" w14:textId="77777777" w:rsidR="00885B70" w:rsidRDefault="00885B70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ab/>
      </w:r>
      <w:r>
        <w:rPr>
          <w:rFonts w:ascii="Tahoma" w:hAnsi="Tahoma" w:cs="Tahoma"/>
          <w:color w:val="000000"/>
          <w:sz w:val="28"/>
          <w:szCs w:val="28"/>
        </w:rPr>
        <w:tab/>
        <w:t>A: Should be able to, or can deligate to committee member</w:t>
      </w:r>
    </w:p>
    <w:p w14:paraId="2973C39B" w14:textId="77777777" w:rsidR="00885B70" w:rsidRDefault="00885B70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ab/>
        <w:t>Conflict of interest – Works for a for profit print and clothing shop</w:t>
      </w:r>
    </w:p>
    <w:p w14:paraId="5923E0BC" w14:textId="77777777" w:rsidR="00885B70" w:rsidRDefault="00885B70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ab/>
        <w:t>Tabled to next meeting</w:t>
      </w:r>
    </w:p>
    <w:p w14:paraId="50716B75" w14:textId="77777777" w:rsidR="00885B70" w:rsidRDefault="00885B70" w:rsidP="00885B70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Jessica is willing to serve as merch chair again next year. Will revisit to next year.  </w:t>
      </w:r>
    </w:p>
    <w:p w14:paraId="5B1DB7C7" w14:textId="2A343535" w:rsidR="00F01266" w:rsidRPr="00717930" w:rsidRDefault="00F01266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E203093" w14:textId="77777777" w:rsidR="00F01266" w:rsidRPr="00717930" w:rsidRDefault="00F01266" w:rsidP="00F01266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53F444BA" w14:textId="77777777" w:rsidR="00F01266" w:rsidRPr="00001EFE" w:rsidRDefault="00F01266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001EFE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CRCNA 38, 39, and 40 will be held at:</w:t>
      </w:r>
      <w:r w:rsidRPr="00001EFE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br/>
        <w:t xml:space="preserve">DTC Marriott – Mile High </w:t>
      </w:r>
    </w:p>
    <w:p w14:paraId="5CFD7ECB" w14:textId="77777777" w:rsidR="00F01266" w:rsidRPr="00001EFE" w:rsidRDefault="00F01266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</w:pPr>
      <w:r w:rsidRPr="00001EFE">
        <w:rPr>
          <w:rFonts w:ascii="Tahoma" w:hAnsi="Tahoma" w:cs="Tahoma"/>
          <w:b/>
          <w:bCs/>
          <w:color w:val="000000"/>
          <w:kern w:val="1"/>
          <w:sz w:val="24"/>
          <w:szCs w:val="24"/>
          <w:u w:color="000000"/>
        </w:rPr>
        <w:t>Room Rates for CRCNA 38 will be $139</w:t>
      </w:r>
    </w:p>
    <w:p w14:paraId="3DA30E07" w14:textId="176A98BD" w:rsidR="00F01266" w:rsidRPr="00F63B32" w:rsidRDefault="00F01266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63FD24C" w14:textId="2AF7AB5C" w:rsidR="0059138E" w:rsidRPr="00717930" w:rsidRDefault="00885B70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u w:color="000000"/>
        </w:rPr>
      </w:pPr>
      <w:r>
        <w:rPr>
          <w:rFonts w:ascii="Tahoma" w:hAnsi="Tahoma" w:cs="Tahoma"/>
          <w:color w:val="000000"/>
          <w:kern w:val="1"/>
          <w:sz w:val="24"/>
          <w:szCs w:val="24"/>
          <w:u w:color="000000"/>
        </w:rPr>
        <w:t>November 19</w:t>
      </w:r>
      <w:r w:rsidRPr="009D5988">
        <w:rPr>
          <w:rFonts w:ascii="Tahoma" w:hAnsi="Tahoma" w:cs="Tahoma"/>
          <w:color w:val="000000"/>
          <w:kern w:val="1"/>
          <w:sz w:val="24"/>
          <w:szCs w:val="24"/>
          <w:u w:color="000000"/>
          <w:vertAlign w:val="superscript"/>
        </w:rPr>
        <w:t>th</w:t>
      </w:r>
      <w:r>
        <w:rPr>
          <w:rFonts w:ascii="Tahoma" w:hAnsi="Tahoma" w:cs="Tahoma"/>
          <w:color w:val="000000"/>
          <w:kern w:val="1"/>
          <w:sz w:val="24"/>
          <w:szCs w:val="24"/>
          <w:u w:color="000000"/>
        </w:rPr>
        <w:t xml:space="preserve"> is next region if you interested in admin level roles. (V. Chair, Treasurer, secretary.. etc)</w:t>
      </w:r>
    </w:p>
    <w:p w14:paraId="55C6AF1D" w14:textId="77777777" w:rsidR="00DF4D15" w:rsidRPr="00717930" w:rsidRDefault="00DF4D15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146E695D" w14:textId="2D3A3371" w:rsidR="00A17427" w:rsidRPr="00717930" w:rsidRDefault="00A17427" w:rsidP="00757FB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New Business</w:t>
      </w:r>
      <w:r w:rsidR="00572FB6" w:rsidRPr="00717930">
        <w:rPr>
          <w:rFonts w:ascii="Tahoma" w:hAnsi="Tahoma" w:cs="Tahoma"/>
          <w:b/>
          <w:bCs/>
          <w:i/>
          <w:iCs/>
          <w:color w:val="000000"/>
          <w:sz w:val="28"/>
          <w:szCs w:val="28"/>
          <w:u w:val="single"/>
        </w:rPr>
        <w:t>:</w:t>
      </w:r>
    </w:p>
    <w:p w14:paraId="4D1FF9A6" w14:textId="77777777" w:rsidR="009D5988" w:rsidRDefault="009D5988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</w:p>
    <w:p w14:paraId="01EAF054" w14:textId="50CEDCC1" w:rsidR="007150B6" w:rsidRPr="00F63B32" w:rsidRDefault="00DE0075" w:rsidP="00693251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kern w:val="1"/>
          <w:sz w:val="24"/>
          <w:szCs w:val="24"/>
          <w:u w:color="000000"/>
        </w:rPr>
      </w:pPr>
      <w:r w:rsidRPr="00717930">
        <w:rPr>
          <w:rFonts w:ascii="Tahoma" w:hAnsi="Tahoma" w:cs="Tahoma"/>
          <w:color w:val="000000"/>
          <w:kern w:val="1"/>
          <w:sz w:val="24"/>
          <w:szCs w:val="24"/>
          <w:u w:color="000000"/>
        </w:rPr>
        <w:br/>
      </w:r>
    </w:p>
    <w:p w14:paraId="10815900" w14:textId="77777777" w:rsidR="00766535" w:rsidRPr="00717930" w:rsidRDefault="00766535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p w14:paraId="1DD30249" w14:textId="09A907E0" w:rsidR="005455D3" w:rsidRPr="00717930" w:rsidRDefault="005455D3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Next </w:t>
      </w:r>
      <w:r w:rsidR="0006675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and last 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CRCNA </w:t>
      </w:r>
      <w:r w:rsidR="007A39A7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XXXVII</w:t>
      </w: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Meeting:</w:t>
      </w:r>
    </w:p>
    <w:p w14:paraId="7AC93451" w14:textId="4322012E" w:rsidR="00A61351" w:rsidRDefault="003E5565" w:rsidP="00ED4CE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December</w:t>
      </w:r>
      <w:r w:rsidR="001F1771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9</w:t>
      </w:r>
      <w:r w:rsidR="00752CE7" w:rsidRPr="00752CE7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  <w:vertAlign w:val="superscript"/>
        </w:rPr>
        <w:t>th</w:t>
      </w:r>
      <w:r w:rsidR="00A50638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,</w:t>
      </w:r>
      <w:r w:rsidR="00452444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 w:rsidR="00A50638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2023</w:t>
      </w:r>
      <w:r w:rsidR="007A39A7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 w:rsidR="005455D3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  <w:r w:rsidR="001F1771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at the hotel </w:t>
      </w:r>
      <w:r w:rsidR="0006675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8</w:t>
      </w:r>
      <w:r w:rsidR="005455D3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:00</w:t>
      </w:r>
      <w:r w:rsidR="0006675D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a</w:t>
      </w:r>
      <w:r w:rsidR="005455D3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m</w:t>
      </w:r>
      <w:r w:rsidR="0091362B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 </w:t>
      </w:r>
    </w:p>
    <w:p w14:paraId="33C21C62" w14:textId="4D957C2A" w:rsidR="005E5A36" w:rsidRPr="00717930" w:rsidRDefault="00A61351" w:rsidP="00ED4CE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3E5565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1178 Mariposa St, Denver, CO 80204</w:t>
      </w:r>
    </w:p>
    <w:p w14:paraId="5A13F703" w14:textId="34C07FD2" w:rsidR="00FF3E09" w:rsidRDefault="008F3A03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&amp; </w:t>
      </w:r>
      <w:r w:rsidR="005E5A36"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 xml:space="preserve">Zoom Meeting </w:t>
      </w:r>
      <w:r w:rsidR="004E37DE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for those who cannot attend</w:t>
      </w:r>
    </w:p>
    <w:p w14:paraId="38C7A15C" w14:textId="1CF0B9C8" w:rsidR="005E5A36" w:rsidRDefault="005E5A36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  <w:r w:rsidRPr="00717930"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  <w:t>ID: 290 350 0360  Passcode: CRCNARocks </w:t>
      </w:r>
    </w:p>
    <w:p w14:paraId="6D35B4A7" w14:textId="53E0CFD3" w:rsidR="004E37DE" w:rsidRPr="00717930" w:rsidRDefault="004E37DE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i/>
          <w:iCs/>
          <w:color w:val="000000"/>
          <w:sz w:val="32"/>
          <w:szCs w:val="32"/>
          <w:u w:val="single"/>
        </w:rPr>
      </w:pPr>
    </w:p>
    <w:p w14:paraId="47B4E865" w14:textId="42D73B41" w:rsidR="00FD07A5" w:rsidRPr="00717930" w:rsidRDefault="00FD07A5" w:rsidP="00757F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</w:rPr>
      </w:pPr>
    </w:p>
    <w:sectPr w:rsidR="00FD07A5" w:rsidRPr="00717930" w:rsidSect="001E4AEA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D212B02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8A6CC0"/>
    <w:multiLevelType w:val="multilevel"/>
    <w:tmpl w:val="B48867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37C52"/>
    <w:multiLevelType w:val="hybridMultilevel"/>
    <w:tmpl w:val="4F4225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4B6AFB"/>
    <w:multiLevelType w:val="multilevel"/>
    <w:tmpl w:val="FF6C8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5568FD"/>
    <w:multiLevelType w:val="hybridMultilevel"/>
    <w:tmpl w:val="C2B4F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C3E34"/>
    <w:multiLevelType w:val="hybridMultilevel"/>
    <w:tmpl w:val="D5746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D6590"/>
    <w:multiLevelType w:val="hybridMultilevel"/>
    <w:tmpl w:val="24289ECA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533F4"/>
    <w:multiLevelType w:val="hybridMultilevel"/>
    <w:tmpl w:val="56AA3CD8"/>
    <w:lvl w:ilvl="0" w:tplc="6B225F1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25B91"/>
    <w:multiLevelType w:val="hybridMultilevel"/>
    <w:tmpl w:val="4BEE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951FE"/>
    <w:multiLevelType w:val="hybridMultilevel"/>
    <w:tmpl w:val="660E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F5222"/>
    <w:multiLevelType w:val="hybridMultilevel"/>
    <w:tmpl w:val="70CA933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11652"/>
    <w:multiLevelType w:val="hybridMultilevel"/>
    <w:tmpl w:val="ECE0EA5C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56E48"/>
    <w:multiLevelType w:val="hybridMultilevel"/>
    <w:tmpl w:val="DF6E3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D51AE"/>
    <w:multiLevelType w:val="hybridMultilevel"/>
    <w:tmpl w:val="9794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EE570B"/>
    <w:multiLevelType w:val="multilevel"/>
    <w:tmpl w:val="3774D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AD50E3"/>
    <w:multiLevelType w:val="hybridMultilevel"/>
    <w:tmpl w:val="924C1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7E928A1"/>
    <w:multiLevelType w:val="hybridMultilevel"/>
    <w:tmpl w:val="E2187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E93C1C"/>
    <w:multiLevelType w:val="multilevel"/>
    <w:tmpl w:val="80968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A01CDD"/>
    <w:multiLevelType w:val="hybridMultilevel"/>
    <w:tmpl w:val="E7E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26A2A"/>
    <w:multiLevelType w:val="hybridMultilevel"/>
    <w:tmpl w:val="1B96C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A5E94"/>
    <w:multiLevelType w:val="multilevel"/>
    <w:tmpl w:val="35B81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63D3CB6"/>
    <w:multiLevelType w:val="hybridMultilevel"/>
    <w:tmpl w:val="95F0A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432AE"/>
    <w:multiLevelType w:val="hybridMultilevel"/>
    <w:tmpl w:val="29A856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451CC5"/>
    <w:multiLevelType w:val="hybridMultilevel"/>
    <w:tmpl w:val="BA1C5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32F20"/>
    <w:multiLevelType w:val="multilevel"/>
    <w:tmpl w:val="4924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0E21C1"/>
    <w:multiLevelType w:val="hybridMultilevel"/>
    <w:tmpl w:val="31866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242894"/>
    <w:multiLevelType w:val="hybridMultilevel"/>
    <w:tmpl w:val="126C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AD2B4C"/>
    <w:multiLevelType w:val="hybridMultilevel"/>
    <w:tmpl w:val="5C5A66F0"/>
    <w:lvl w:ilvl="0" w:tplc="6B225F16">
      <w:numFmt w:val="bullet"/>
      <w:lvlText w:val=""/>
      <w:lvlJc w:val="left"/>
      <w:pPr>
        <w:ind w:left="360" w:hanging="360"/>
      </w:pPr>
      <w:rPr>
        <w:rFonts w:ascii="Symbol" w:eastAsia="Times New Roman" w:hAnsi="Symbol" w:cs="Tahoma" w:hint="default"/>
        <w:b/>
        <w:i w:val="0"/>
        <w:u w:val="no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474CA"/>
    <w:multiLevelType w:val="multilevel"/>
    <w:tmpl w:val="9364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CF5139"/>
    <w:multiLevelType w:val="hybridMultilevel"/>
    <w:tmpl w:val="AC5CE0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2347D2"/>
    <w:multiLevelType w:val="hybridMultilevel"/>
    <w:tmpl w:val="0F92C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E95530"/>
    <w:multiLevelType w:val="hybridMultilevel"/>
    <w:tmpl w:val="763662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A1E13A7"/>
    <w:multiLevelType w:val="hybridMultilevel"/>
    <w:tmpl w:val="0B369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625F1"/>
    <w:multiLevelType w:val="hybridMultilevel"/>
    <w:tmpl w:val="CA12A1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A42813"/>
    <w:multiLevelType w:val="hybridMultilevel"/>
    <w:tmpl w:val="9C887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705179">
    <w:abstractNumId w:val="0"/>
  </w:num>
  <w:num w:numId="2" w16cid:durableId="1653410219">
    <w:abstractNumId w:val="13"/>
  </w:num>
  <w:num w:numId="3" w16cid:durableId="840702642">
    <w:abstractNumId w:val="19"/>
  </w:num>
  <w:num w:numId="4" w16cid:durableId="938946943">
    <w:abstractNumId w:val="4"/>
  </w:num>
  <w:num w:numId="5" w16cid:durableId="1402633322">
    <w:abstractNumId w:val="34"/>
  </w:num>
  <w:num w:numId="6" w16cid:durableId="1074157739">
    <w:abstractNumId w:val="14"/>
  </w:num>
  <w:num w:numId="7" w16cid:durableId="1936815185">
    <w:abstractNumId w:val="8"/>
  </w:num>
  <w:num w:numId="8" w16cid:durableId="862016981">
    <w:abstractNumId w:val="10"/>
  </w:num>
  <w:num w:numId="9" w16cid:durableId="1097215236">
    <w:abstractNumId w:val="7"/>
  </w:num>
  <w:num w:numId="10" w16cid:durableId="1659844487">
    <w:abstractNumId w:val="27"/>
  </w:num>
  <w:num w:numId="11" w16cid:durableId="1269779701">
    <w:abstractNumId w:val="11"/>
  </w:num>
  <w:num w:numId="12" w16cid:durableId="1485967777">
    <w:abstractNumId w:val="28"/>
  </w:num>
  <w:num w:numId="13" w16cid:durableId="1513912942">
    <w:abstractNumId w:val="6"/>
  </w:num>
  <w:num w:numId="14" w16cid:durableId="790168541">
    <w:abstractNumId w:val="21"/>
  </w:num>
  <w:num w:numId="15" w16cid:durableId="1777603668">
    <w:abstractNumId w:val="3"/>
  </w:num>
  <w:num w:numId="16" w16cid:durableId="1569606692">
    <w:abstractNumId w:val="24"/>
  </w:num>
  <w:num w:numId="17" w16cid:durableId="683285086">
    <w:abstractNumId w:val="20"/>
  </w:num>
  <w:num w:numId="18" w16cid:durableId="812255265">
    <w:abstractNumId w:val="1"/>
  </w:num>
  <w:num w:numId="19" w16cid:durableId="2064787166">
    <w:abstractNumId w:val="18"/>
  </w:num>
  <w:num w:numId="20" w16cid:durableId="640384512">
    <w:abstractNumId w:val="9"/>
  </w:num>
  <w:num w:numId="21" w16cid:durableId="1386219767">
    <w:abstractNumId w:val="15"/>
  </w:num>
  <w:num w:numId="22" w16cid:durableId="33240300">
    <w:abstractNumId w:val="29"/>
  </w:num>
  <w:num w:numId="23" w16cid:durableId="2025860364">
    <w:abstractNumId w:val="30"/>
  </w:num>
  <w:num w:numId="24" w16cid:durableId="1514151287">
    <w:abstractNumId w:val="5"/>
  </w:num>
  <w:num w:numId="25" w16cid:durableId="860896430">
    <w:abstractNumId w:val="12"/>
  </w:num>
  <w:num w:numId="26" w16cid:durableId="1735472750">
    <w:abstractNumId w:val="23"/>
  </w:num>
  <w:num w:numId="27" w16cid:durableId="290406930">
    <w:abstractNumId w:val="25"/>
  </w:num>
  <w:num w:numId="28" w16cid:durableId="43064997">
    <w:abstractNumId w:val="17"/>
  </w:num>
  <w:num w:numId="29" w16cid:durableId="1356422783">
    <w:abstractNumId w:val="33"/>
  </w:num>
  <w:num w:numId="30" w16cid:durableId="624846246">
    <w:abstractNumId w:val="26"/>
  </w:num>
  <w:num w:numId="31" w16cid:durableId="1605843983">
    <w:abstractNumId w:val="22"/>
  </w:num>
  <w:num w:numId="32" w16cid:durableId="860238297">
    <w:abstractNumId w:val="2"/>
  </w:num>
  <w:num w:numId="33" w16cid:durableId="714961328">
    <w:abstractNumId w:val="16"/>
  </w:num>
  <w:num w:numId="34" w16cid:durableId="542135247">
    <w:abstractNumId w:val="31"/>
  </w:num>
  <w:num w:numId="35" w16cid:durableId="682897844">
    <w:abstractNumId w:val="3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QyMbGwNLUwNzdT0lEKTi0uzszPAykwMqsFANnVZIotAAAA"/>
  </w:docVars>
  <w:rsids>
    <w:rsidRoot w:val="00433F8B"/>
    <w:rsid w:val="0000130D"/>
    <w:rsid w:val="00001EFE"/>
    <w:rsid w:val="00006223"/>
    <w:rsid w:val="00007A49"/>
    <w:rsid w:val="00007F00"/>
    <w:rsid w:val="00013E36"/>
    <w:rsid w:val="00014F1F"/>
    <w:rsid w:val="00027011"/>
    <w:rsid w:val="00030C48"/>
    <w:rsid w:val="00032343"/>
    <w:rsid w:val="00036814"/>
    <w:rsid w:val="00036E76"/>
    <w:rsid w:val="0003777B"/>
    <w:rsid w:val="00037896"/>
    <w:rsid w:val="00037A5B"/>
    <w:rsid w:val="00041D1F"/>
    <w:rsid w:val="0004388A"/>
    <w:rsid w:val="000452DA"/>
    <w:rsid w:val="0004721F"/>
    <w:rsid w:val="0005217C"/>
    <w:rsid w:val="00054BDE"/>
    <w:rsid w:val="00057D40"/>
    <w:rsid w:val="00065CD4"/>
    <w:rsid w:val="0006675D"/>
    <w:rsid w:val="000703DA"/>
    <w:rsid w:val="00070B6E"/>
    <w:rsid w:val="00073266"/>
    <w:rsid w:val="00077AF1"/>
    <w:rsid w:val="00082093"/>
    <w:rsid w:val="00086167"/>
    <w:rsid w:val="00086F5F"/>
    <w:rsid w:val="00087410"/>
    <w:rsid w:val="00090001"/>
    <w:rsid w:val="000914B8"/>
    <w:rsid w:val="000951C8"/>
    <w:rsid w:val="00097515"/>
    <w:rsid w:val="000A04F2"/>
    <w:rsid w:val="000A1370"/>
    <w:rsid w:val="000A2728"/>
    <w:rsid w:val="000A3BD5"/>
    <w:rsid w:val="000A417F"/>
    <w:rsid w:val="000A4CA2"/>
    <w:rsid w:val="000B12D6"/>
    <w:rsid w:val="000B5A1D"/>
    <w:rsid w:val="000B6335"/>
    <w:rsid w:val="000B6FFE"/>
    <w:rsid w:val="000B7F44"/>
    <w:rsid w:val="000C0730"/>
    <w:rsid w:val="000C1330"/>
    <w:rsid w:val="000C3A35"/>
    <w:rsid w:val="000C449F"/>
    <w:rsid w:val="000C7684"/>
    <w:rsid w:val="000D1790"/>
    <w:rsid w:val="000D2E2A"/>
    <w:rsid w:val="000D31AA"/>
    <w:rsid w:val="000D515D"/>
    <w:rsid w:val="000D5438"/>
    <w:rsid w:val="000D70E3"/>
    <w:rsid w:val="000E020A"/>
    <w:rsid w:val="000E0CC7"/>
    <w:rsid w:val="000E238E"/>
    <w:rsid w:val="000E5CB7"/>
    <w:rsid w:val="000E5FF7"/>
    <w:rsid w:val="000F001D"/>
    <w:rsid w:val="000F0ECD"/>
    <w:rsid w:val="000F2971"/>
    <w:rsid w:val="000F3D37"/>
    <w:rsid w:val="000F4A3F"/>
    <w:rsid w:val="000F642D"/>
    <w:rsid w:val="000F7E4C"/>
    <w:rsid w:val="000F7FD0"/>
    <w:rsid w:val="0010020A"/>
    <w:rsid w:val="00100F99"/>
    <w:rsid w:val="0011204F"/>
    <w:rsid w:val="001126F8"/>
    <w:rsid w:val="00113F27"/>
    <w:rsid w:val="00115998"/>
    <w:rsid w:val="00117975"/>
    <w:rsid w:val="0012595D"/>
    <w:rsid w:val="001270C0"/>
    <w:rsid w:val="00130219"/>
    <w:rsid w:val="00133E45"/>
    <w:rsid w:val="00137FC3"/>
    <w:rsid w:val="0014198A"/>
    <w:rsid w:val="00145A56"/>
    <w:rsid w:val="00145A97"/>
    <w:rsid w:val="00146EC8"/>
    <w:rsid w:val="00151E7B"/>
    <w:rsid w:val="00154DF5"/>
    <w:rsid w:val="00161C5A"/>
    <w:rsid w:val="0016455F"/>
    <w:rsid w:val="00173498"/>
    <w:rsid w:val="001750CB"/>
    <w:rsid w:val="00175CB8"/>
    <w:rsid w:val="0017691E"/>
    <w:rsid w:val="00180333"/>
    <w:rsid w:val="0018056D"/>
    <w:rsid w:val="001814FF"/>
    <w:rsid w:val="00182826"/>
    <w:rsid w:val="00182B23"/>
    <w:rsid w:val="0018314E"/>
    <w:rsid w:val="001842D9"/>
    <w:rsid w:val="00187252"/>
    <w:rsid w:val="00195D0B"/>
    <w:rsid w:val="001A1861"/>
    <w:rsid w:val="001A2E0F"/>
    <w:rsid w:val="001A4253"/>
    <w:rsid w:val="001A483A"/>
    <w:rsid w:val="001A7C3F"/>
    <w:rsid w:val="001B4C2A"/>
    <w:rsid w:val="001C07CF"/>
    <w:rsid w:val="001C0B0F"/>
    <w:rsid w:val="001C619C"/>
    <w:rsid w:val="001D0367"/>
    <w:rsid w:val="001D199F"/>
    <w:rsid w:val="001D3CCF"/>
    <w:rsid w:val="001D3EEE"/>
    <w:rsid w:val="001D49C1"/>
    <w:rsid w:val="001E38E8"/>
    <w:rsid w:val="001E4AEA"/>
    <w:rsid w:val="001E4E96"/>
    <w:rsid w:val="001E5E99"/>
    <w:rsid w:val="001E7386"/>
    <w:rsid w:val="001F03BB"/>
    <w:rsid w:val="001F1771"/>
    <w:rsid w:val="001F1A14"/>
    <w:rsid w:val="001F2F2E"/>
    <w:rsid w:val="001F4A7D"/>
    <w:rsid w:val="001F67E7"/>
    <w:rsid w:val="002037D6"/>
    <w:rsid w:val="002059F2"/>
    <w:rsid w:val="00210CE0"/>
    <w:rsid w:val="002110D6"/>
    <w:rsid w:val="00211575"/>
    <w:rsid w:val="00213ABC"/>
    <w:rsid w:val="00213ED9"/>
    <w:rsid w:val="00214EC3"/>
    <w:rsid w:val="002154C5"/>
    <w:rsid w:val="00215F9B"/>
    <w:rsid w:val="00216079"/>
    <w:rsid w:val="00217ED7"/>
    <w:rsid w:val="002203C9"/>
    <w:rsid w:val="00222C4C"/>
    <w:rsid w:val="0022478C"/>
    <w:rsid w:val="00225AE6"/>
    <w:rsid w:val="00225D3E"/>
    <w:rsid w:val="00226BAC"/>
    <w:rsid w:val="0023029D"/>
    <w:rsid w:val="00231A05"/>
    <w:rsid w:val="002475AA"/>
    <w:rsid w:val="00250339"/>
    <w:rsid w:val="00255563"/>
    <w:rsid w:val="00260FB4"/>
    <w:rsid w:val="00261D12"/>
    <w:rsid w:val="00263CF8"/>
    <w:rsid w:val="00265E1B"/>
    <w:rsid w:val="00270BE1"/>
    <w:rsid w:val="0027389A"/>
    <w:rsid w:val="00275377"/>
    <w:rsid w:val="00283937"/>
    <w:rsid w:val="0028717A"/>
    <w:rsid w:val="00293921"/>
    <w:rsid w:val="00294FFA"/>
    <w:rsid w:val="002A1EA7"/>
    <w:rsid w:val="002A2BAA"/>
    <w:rsid w:val="002A2E4B"/>
    <w:rsid w:val="002A2EA8"/>
    <w:rsid w:val="002A4032"/>
    <w:rsid w:val="002A44BB"/>
    <w:rsid w:val="002A460B"/>
    <w:rsid w:val="002B0CC0"/>
    <w:rsid w:val="002B4351"/>
    <w:rsid w:val="002B588E"/>
    <w:rsid w:val="002D05AB"/>
    <w:rsid w:val="002D3200"/>
    <w:rsid w:val="002D6845"/>
    <w:rsid w:val="002E02EC"/>
    <w:rsid w:val="002E5D8A"/>
    <w:rsid w:val="002F2981"/>
    <w:rsid w:val="002F29B8"/>
    <w:rsid w:val="002F2D6E"/>
    <w:rsid w:val="002F4E98"/>
    <w:rsid w:val="003004D4"/>
    <w:rsid w:val="00300D1F"/>
    <w:rsid w:val="00305888"/>
    <w:rsid w:val="0031063A"/>
    <w:rsid w:val="00312B82"/>
    <w:rsid w:val="003153C0"/>
    <w:rsid w:val="00320709"/>
    <w:rsid w:val="00320ABA"/>
    <w:rsid w:val="00330B16"/>
    <w:rsid w:val="00330B37"/>
    <w:rsid w:val="00331AB0"/>
    <w:rsid w:val="00332905"/>
    <w:rsid w:val="0033558C"/>
    <w:rsid w:val="0033751B"/>
    <w:rsid w:val="003378CC"/>
    <w:rsid w:val="00340072"/>
    <w:rsid w:val="00343C9E"/>
    <w:rsid w:val="003443F6"/>
    <w:rsid w:val="00344829"/>
    <w:rsid w:val="003539DE"/>
    <w:rsid w:val="00356046"/>
    <w:rsid w:val="00357DD5"/>
    <w:rsid w:val="0036402B"/>
    <w:rsid w:val="003646C4"/>
    <w:rsid w:val="003664A9"/>
    <w:rsid w:val="003666A3"/>
    <w:rsid w:val="00366750"/>
    <w:rsid w:val="00372F2C"/>
    <w:rsid w:val="003754CF"/>
    <w:rsid w:val="003817E9"/>
    <w:rsid w:val="00381EC6"/>
    <w:rsid w:val="00382681"/>
    <w:rsid w:val="003847C1"/>
    <w:rsid w:val="00386B24"/>
    <w:rsid w:val="003915A9"/>
    <w:rsid w:val="00391841"/>
    <w:rsid w:val="00396A1B"/>
    <w:rsid w:val="00397C63"/>
    <w:rsid w:val="003A2324"/>
    <w:rsid w:val="003B0B69"/>
    <w:rsid w:val="003B3C33"/>
    <w:rsid w:val="003B4CB1"/>
    <w:rsid w:val="003B61E1"/>
    <w:rsid w:val="003C1B3F"/>
    <w:rsid w:val="003C4589"/>
    <w:rsid w:val="003C45D6"/>
    <w:rsid w:val="003C5CCF"/>
    <w:rsid w:val="003C674F"/>
    <w:rsid w:val="003D1E99"/>
    <w:rsid w:val="003D2142"/>
    <w:rsid w:val="003E1340"/>
    <w:rsid w:val="003E5565"/>
    <w:rsid w:val="003E621D"/>
    <w:rsid w:val="003E7441"/>
    <w:rsid w:val="003F22EF"/>
    <w:rsid w:val="003F38E3"/>
    <w:rsid w:val="003F58E8"/>
    <w:rsid w:val="0040143E"/>
    <w:rsid w:val="004053D4"/>
    <w:rsid w:val="00406ECE"/>
    <w:rsid w:val="00411C79"/>
    <w:rsid w:val="00413C58"/>
    <w:rsid w:val="00416A79"/>
    <w:rsid w:val="00417DA3"/>
    <w:rsid w:val="004201FF"/>
    <w:rsid w:val="00423EB5"/>
    <w:rsid w:val="004265C4"/>
    <w:rsid w:val="0043323D"/>
    <w:rsid w:val="00433F8B"/>
    <w:rsid w:val="00437636"/>
    <w:rsid w:val="00440677"/>
    <w:rsid w:val="00442FA7"/>
    <w:rsid w:val="00443B4E"/>
    <w:rsid w:val="00446001"/>
    <w:rsid w:val="004463F4"/>
    <w:rsid w:val="004466A5"/>
    <w:rsid w:val="00450A51"/>
    <w:rsid w:val="00452444"/>
    <w:rsid w:val="00453C01"/>
    <w:rsid w:val="00457DB1"/>
    <w:rsid w:val="0047055E"/>
    <w:rsid w:val="00473046"/>
    <w:rsid w:val="004735A6"/>
    <w:rsid w:val="00476A01"/>
    <w:rsid w:val="0048096F"/>
    <w:rsid w:val="00492B2E"/>
    <w:rsid w:val="00493963"/>
    <w:rsid w:val="004975B8"/>
    <w:rsid w:val="004A29E7"/>
    <w:rsid w:val="004A45E6"/>
    <w:rsid w:val="004A5A8E"/>
    <w:rsid w:val="004A6167"/>
    <w:rsid w:val="004A71FF"/>
    <w:rsid w:val="004B1D5D"/>
    <w:rsid w:val="004B221F"/>
    <w:rsid w:val="004B5282"/>
    <w:rsid w:val="004B6B5D"/>
    <w:rsid w:val="004C00F2"/>
    <w:rsid w:val="004C0336"/>
    <w:rsid w:val="004C397B"/>
    <w:rsid w:val="004C46F0"/>
    <w:rsid w:val="004C73A7"/>
    <w:rsid w:val="004C7911"/>
    <w:rsid w:val="004D01A5"/>
    <w:rsid w:val="004D4CD8"/>
    <w:rsid w:val="004E1CB8"/>
    <w:rsid w:val="004E37DE"/>
    <w:rsid w:val="004E4603"/>
    <w:rsid w:val="004F2942"/>
    <w:rsid w:val="004F30A5"/>
    <w:rsid w:val="004F6086"/>
    <w:rsid w:val="004F6B19"/>
    <w:rsid w:val="005001EC"/>
    <w:rsid w:val="00501150"/>
    <w:rsid w:val="005062BA"/>
    <w:rsid w:val="00506588"/>
    <w:rsid w:val="00507136"/>
    <w:rsid w:val="00507CF8"/>
    <w:rsid w:val="00517021"/>
    <w:rsid w:val="00527705"/>
    <w:rsid w:val="00532CE5"/>
    <w:rsid w:val="0053497E"/>
    <w:rsid w:val="00537A67"/>
    <w:rsid w:val="005421AD"/>
    <w:rsid w:val="005446A7"/>
    <w:rsid w:val="005455D3"/>
    <w:rsid w:val="00547E1C"/>
    <w:rsid w:val="005507C6"/>
    <w:rsid w:val="00551CAE"/>
    <w:rsid w:val="00552E40"/>
    <w:rsid w:val="00556F8D"/>
    <w:rsid w:val="00560793"/>
    <w:rsid w:val="00563DBE"/>
    <w:rsid w:val="005645DA"/>
    <w:rsid w:val="00567988"/>
    <w:rsid w:val="005706AE"/>
    <w:rsid w:val="00571B5C"/>
    <w:rsid w:val="00571E5F"/>
    <w:rsid w:val="00572FB6"/>
    <w:rsid w:val="005736AD"/>
    <w:rsid w:val="00573F00"/>
    <w:rsid w:val="0058259E"/>
    <w:rsid w:val="00585305"/>
    <w:rsid w:val="005867D0"/>
    <w:rsid w:val="00587CE7"/>
    <w:rsid w:val="00590DDE"/>
    <w:rsid w:val="0059138E"/>
    <w:rsid w:val="00591FEF"/>
    <w:rsid w:val="00592312"/>
    <w:rsid w:val="005934A4"/>
    <w:rsid w:val="00594AE2"/>
    <w:rsid w:val="005A09BA"/>
    <w:rsid w:val="005A27E4"/>
    <w:rsid w:val="005A6820"/>
    <w:rsid w:val="005B5FC7"/>
    <w:rsid w:val="005B636D"/>
    <w:rsid w:val="005C1B97"/>
    <w:rsid w:val="005C46B1"/>
    <w:rsid w:val="005D1650"/>
    <w:rsid w:val="005E5A36"/>
    <w:rsid w:val="005F05CA"/>
    <w:rsid w:val="005F28C3"/>
    <w:rsid w:val="006005F0"/>
    <w:rsid w:val="00606FEA"/>
    <w:rsid w:val="00614A0A"/>
    <w:rsid w:val="00615AF1"/>
    <w:rsid w:val="00617832"/>
    <w:rsid w:val="0062057D"/>
    <w:rsid w:val="00620CC8"/>
    <w:rsid w:val="00622ED9"/>
    <w:rsid w:val="0062472E"/>
    <w:rsid w:val="00624FF1"/>
    <w:rsid w:val="0062718F"/>
    <w:rsid w:val="006320A1"/>
    <w:rsid w:val="00633FEB"/>
    <w:rsid w:val="00635475"/>
    <w:rsid w:val="00635BCA"/>
    <w:rsid w:val="00636961"/>
    <w:rsid w:val="00637F5E"/>
    <w:rsid w:val="00645AE9"/>
    <w:rsid w:val="00646403"/>
    <w:rsid w:val="00646FED"/>
    <w:rsid w:val="00654B61"/>
    <w:rsid w:val="00663C3D"/>
    <w:rsid w:val="00666009"/>
    <w:rsid w:val="00670949"/>
    <w:rsid w:val="00671D6E"/>
    <w:rsid w:val="006731B4"/>
    <w:rsid w:val="00677972"/>
    <w:rsid w:val="00683566"/>
    <w:rsid w:val="006909F0"/>
    <w:rsid w:val="00693251"/>
    <w:rsid w:val="00696786"/>
    <w:rsid w:val="00696D8D"/>
    <w:rsid w:val="00697423"/>
    <w:rsid w:val="006978F2"/>
    <w:rsid w:val="0069790A"/>
    <w:rsid w:val="006A2B2B"/>
    <w:rsid w:val="006A2D88"/>
    <w:rsid w:val="006A4219"/>
    <w:rsid w:val="006B22E6"/>
    <w:rsid w:val="006C5854"/>
    <w:rsid w:val="006C6A70"/>
    <w:rsid w:val="006C718D"/>
    <w:rsid w:val="006D23A7"/>
    <w:rsid w:val="006E1FE0"/>
    <w:rsid w:val="006F4237"/>
    <w:rsid w:val="006F72DC"/>
    <w:rsid w:val="006F75E7"/>
    <w:rsid w:val="0070156C"/>
    <w:rsid w:val="00702EA7"/>
    <w:rsid w:val="0071040E"/>
    <w:rsid w:val="00714D9E"/>
    <w:rsid w:val="007150B6"/>
    <w:rsid w:val="00716ACE"/>
    <w:rsid w:val="00717930"/>
    <w:rsid w:val="00720AEA"/>
    <w:rsid w:val="0072174A"/>
    <w:rsid w:val="007443FC"/>
    <w:rsid w:val="00751250"/>
    <w:rsid w:val="00752CE7"/>
    <w:rsid w:val="00753050"/>
    <w:rsid w:val="00757FB1"/>
    <w:rsid w:val="00763775"/>
    <w:rsid w:val="00766535"/>
    <w:rsid w:val="00774562"/>
    <w:rsid w:val="00776F4D"/>
    <w:rsid w:val="00783BF8"/>
    <w:rsid w:val="0079264E"/>
    <w:rsid w:val="00793027"/>
    <w:rsid w:val="007A39A7"/>
    <w:rsid w:val="007A5E28"/>
    <w:rsid w:val="007A682F"/>
    <w:rsid w:val="007B13E8"/>
    <w:rsid w:val="007B3850"/>
    <w:rsid w:val="007C1233"/>
    <w:rsid w:val="007C3BD2"/>
    <w:rsid w:val="007C71D7"/>
    <w:rsid w:val="007D0176"/>
    <w:rsid w:val="007E0216"/>
    <w:rsid w:val="007E0A6D"/>
    <w:rsid w:val="007E14B0"/>
    <w:rsid w:val="007E21C7"/>
    <w:rsid w:val="007E3940"/>
    <w:rsid w:val="007E3A67"/>
    <w:rsid w:val="007E56F0"/>
    <w:rsid w:val="007E7B59"/>
    <w:rsid w:val="007F0F33"/>
    <w:rsid w:val="007F22EA"/>
    <w:rsid w:val="007F25CB"/>
    <w:rsid w:val="007F2DCB"/>
    <w:rsid w:val="007F51EB"/>
    <w:rsid w:val="007F7B08"/>
    <w:rsid w:val="00800361"/>
    <w:rsid w:val="0080584C"/>
    <w:rsid w:val="00815B2E"/>
    <w:rsid w:val="0081720E"/>
    <w:rsid w:val="00820436"/>
    <w:rsid w:val="00823A97"/>
    <w:rsid w:val="00824774"/>
    <w:rsid w:val="00825BF8"/>
    <w:rsid w:val="0083312D"/>
    <w:rsid w:val="008348E7"/>
    <w:rsid w:val="00834B51"/>
    <w:rsid w:val="00842763"/>
    <w:rsid w:val="00843060"/>
    <w:rsid w:val="00843E30"/>
    <w:rsid w:val="008455D1"/>
    <w:rsid w:val="008464AA"/>
    <w:rsid w:val="008576BD"/>
    <w:rsid w:val="00857E5E"/>
    <w:rsid w:val="00863A12"/>
    <w:rsid w:val="00863B25"/>
    <w:rsid w:val="00864B50"/>
    <w:rsid w:val="0086796A"/>
    <w:rsid w:val="0087130F"/>
    <w:rsid w:val="00871E46"/>
    <w:rsid w:val="00872DC5"/>
    <w:rsid w:val="00875A86"/>
    <w:rsid w:val="00875EFF"/>
    <w:rsid w:val="00876300"/>
    <w:rsid w:val="00877588"/>
    <w:rsid w:val="00881238"/>
    <w:rsid w:val="0088138C"/>
    <w:rsid w:val="00881EE2"/>
    <w:rsid w:val="008856FE"/>
    <w:rsid w:val="00885B70"/>
    <w:rsid w:val="00886B4C"/>
    <w:rsid w:val="008920CF"/>
    <w:rsid w:val="00894B14"/>
    <w:rsid w:val="00894DCF"/>
    <w:rsid w:val="0089556E"/>
    <w:rsid w:val="00895B91"/>
    <w:rsid w:val="00897295"/>
    <w:rsid w:val="008A1588"/>
    <w:rsid w:val="008A65BA"/>
    <w:rsid w:val="008B33F6"/>
    <w:rsid w:val="008B5180"/>
    <w:rsid w:val="008B7956"/>
    <w:rsid w:val="008B7FCF"/>
    <w:rsid w:val="008C5F6D"/>
    <w:rsid w:val="008D0913"/>
    <w:rsid w:val="008D1A5F"/>
    <w:rsid w:val="008D2FB1"/>
    <w:rsid w:val="008D3890"/>
    <w:rsid w:val="008D502F"/>
    <w:rsid w:val="008D6ECC"/>
    <w:rsid w:val="008E050E"/>
    <w:rsid w:val="008E0BCD"/>
    <w:rsid w:val="008E3AD2"/>
    <w:rsid w:val="008E42F5"/>
    <w:rsid w:val="008E435E"/>
    <w:rsid w:val="008E592F"/>
    <w:rsid w:val="008F04F5"/>
    <w:rsid w:val="008F26A0"/>
    <w:rsid w:val="008F3A03"/>
    <w:rsid w:val="008F4108"/>
    <w:rsid w:val="00900351"/>
    <w:rsid w:val="0090105C"/>
    <w:rsid w:val="009030A8"/>
    <w:rsid w:val="009048E7"/>
    <w:rsid w:val="00905F93"/>
    <w:rsid w:val="0090654A"/>
    <w:rsid w:val="0090779B"/>
    <w:rsid w:val="00913005"/>
    <w:rsid w:val="0091362B"/>
    <w:rsid w:val="00913FB1"/>
    <w:rsid w:val="00915667"/>
    <w:rsid w:val="009168A1"/>
    <w:rsid w:val="00922096"/>
    <w:rsid w:val="0092625A"/>
    <w:rsid w:val="0093012C"/>
    <w:rsid w:val="00932825"/>
    <w:rsid w:val="0093772A"/>
    <w:rsid w:val="00940008"/>
    <w:rsid w:val="00940FFA"/>
    <w:rsid w:val="00941803"/>
    <w:rsid w:val="00950538"/>
    <w:rsid w:val="00950D8C"/>
    <w:rsid w:val="00954213"/>
    <w:rsid w:val="00961C9B"/>
    <w:rsid w:val="00961E89"/>
    <w:rsid w:val="0097165F"/>
    <w:rsid w:val="009725F9"/>
    <w:rsid w:val="00974AEF"/>
    <w:rsid w:val="00980176"/>
    <w:rsid w:val="00983238"/>
    <w:rsid w:val="009838A9"/>
    <w:rsid w:val="009854DC"/>
    <w:rsid w:val="00985850"/>
    <w:rsid w:val="0098784C"/>
    <w:rsid w:val="009976C1"/>
    <w:rsid w:val="009A0CB2"/>
    <w:rsid w:val="009A3CC9"/>
    <w:rsid w:val="009A4C0A"/>
    <w:rsid w:val="009A7704"/>
    <w:rsid w:val="009A7C64"/>
    <w:rsid w:val="009B3032"/>
    <w:rsid w:val="009B5AF0"/>
    <w:rsid w:val="009B603D"/>
    <w:rsid w:val="009B73EB"/>
    <w:rsid w:val="009C15C3"/>
    <w:rsid w:val="009C3116"/>
    <w:rsid w:val="009C586C"/>
    <w:rsid w:val="009D1703"/>
    <w:rsid w:val="009D25DB"/>
    <w:rsid w:val="009D29A1"/>
    <w:rsid w:val="009D371C"/>
    <w:rsid w:val="009D57ED"/>
    <w:rsid w:val="009D5988"/>
    <w:rsid w:val="009D6DA2"/>
    <w:rsid w:val="009E597D"/>
    <w:rsid w:val="009E6900"/>
    <w:rsid w:val="00A01BC1"/>
    <w:rsid w:val="00A02820"/>
    <w:rsid w:val="00A04161"/>
    <w:rsid w:val="00A04A96"/>
    <w:rsid w:val="00A06A1A"/>
    <w:rsid w:val="00A142C3"/>
    <w:rsid w:val="00A17427"/>
    <w:rsid w:val="00A2011D"/>
    <w:rsid w:val="00A21F20"/>
    <w:rsid w:val="00A222DD"/>
    <w:rsid w:val="00A230DD"/>
    <w:rsid w:val="00A239ED"/>
    <w:rsid w:val="00A2477C"/>
    <w:rsid w:val="00A32A51"/>
    <w:rsid w:val="00A35FD2"/>
    <w:rsid w:val="00A37D7F"/>
    <w:rsid w:val="00A42712"/>
    <w:rsid w:val="00A42A87"/>
    <w:rsid w:val="00A47C13"/>
    <w:rsid w:val="00A50638"/>
    <w:rsid w:val="00A51F87"/>
    <w:rsid w:val="00A5539F"/>
    <w:rsid w:val="00A5598D"/>
    <w:rsid w:val="00A60F44"/>
    <w:rsid w:val="00A61351"/>
    <w:rsid w:val="00A6146A"/>
    <w:rsid w:val="00A64EAC"/>
    <w:rsid w:val="00A672FC"/>
    <w:rsid w:val="00A70511"/>
    <w:rsid w:val="00A75665"/>
    <w:rsid w:val="00A77100"/>
    <w:rsid w:val="00A774C1"/>
    <w:rsid w:val="00A77D32"/>
    <w:rsid w:val="00A81E6F"/>
    <w:rsid w:val="00A83CE5"/>
    <w:rsid w:val="00A83E6B"/>
    <w:rsid w:val="00A843B6"/>
    <w:rsid w:val="00A925E9"/>
    <w:rsid w:val="00A93541"/>
    <w:rsid w:val="00A9489E"/>
    <w:rsid w:val="00AA0E3A"/>
    <w:rsid w:val="00AA12B3"/>
    <w:rsid w:val="00AA2332"/>
    <w:rsid w:val="00AA2E6D"/>
    <w:rsid w:val="00AA4974"/>
    <w:rsid w:val="00AA49A8"/>
    <w:rsid w:val="00AA5F90"/>
    <w:rsid w:val="00AB337C"/>
    <w:rsid w:val="00AB37F7"/>
    <w:rsid w:val="00AB7437"/>
    <w:rsid w:val="00AB7470"/>
    <w:rsid w:val="00AC155F"/>
    <w:rsid w:val="00AC3DAA"/>
    <w:rsid w:val="00AC60C6"/>
    <w:rsid w:val="00AC664D"/>
    <w:rsid w:val="00AC6B69"/>
    <w:rsid w:val="00AD2905"/>
    <w:rsid w:val="00AD2F65"/>
    <w:rsid w:val="00AD3A71"/>
    <w:rsid w:val="00AD4A34"/>
    <w:rsid w:val="00AD6339"/>
    <w:rsid w:val="00AE0D6C"/>
    <w:rsid w:val="00AE4184"/>
    <w:rsid w:val="00AE66F2"/>
    <w:rsid w:val="00AE7A19"/>
    <w:rsid w:val="00AF0017"/>
    <w:rsid w:val="00AF2BA0"/>
    <w:rsid w:val="00AF5803"/>
    <w:rsid w:val="00B067CF"/>
    <w:rsid w:val="00B108D7"/>
    <w:rsid w:val="00B116D2"/>
    <w:rsid w:val="00B11CA2"/>
    <w:rsid w:val="00B13565"/>
    <w:rsid w:val="00B15F58"/>
    <w:rsid w:val="00B17895"/>
    <w:rsid w:val="00B1794A"/>
    <w:rsid w:val="00B23A27"/>
    <w:rsid w:val="00B24C08"/>
    <w:rsid w:val="00B26B27"/>
    <w:rsid w:val="00B32E11"/>
    <w:rsid w:val="00B3309E"/>
    <w:rsid w:val="00B33BF2"/>
    <w:rsid w:val="00B415D7"/>
    <w:rsid w:val="00B45272"/>
    <w:rsid w:val="00B4738F"/>
    <w:rsid w:val="00B477D1"/>
    <w:rsid w:val="00B522A0"/>
    <w:rsid w:val="00B5290D"/>
    <w:rsid w:val="00B56D94"/>
    <w:rsid w:val="00B61FE4"/>
    <w:rsid w:val="00B626B2"/>
    <w:rsid w:val="00B629C2"/>
    <w:rsid w:val="00B647AF"/>
    <w:rsid w:val="00B6675F"/>
    <w:rsid w:val="00B66B5A"/>
    <w:rsid w:val="00B67ABB"/>
    <w:rsid w:val="00B67D0D"/>
    <w:rsid w:val="00B7097D"/>
    <w:rsid w:val="00B72FCE"/>
    <w:rsid w:val="00B75A7D"/>
    <w:rsid w:val="00B80638"/>
    <w:rsid w:val="00B90F7B"/>
    <w:rsid w:val="00B9254E"/>
    <w:rsid w:val="00B92AF1"/>
    <w:rsid w:val="00B959C7"/>
    <w:rsid w:val="00B97301"/>
    <w:rsid w:val="00BA0B2E"/>
    <w:rsid w:val="00BA37E1"/>
    <w:rsid w:val="00BB0919"/>
    <w:rsid w:val="00BB3521"/>
    <w:rsid w:val="00BC5019"/>
    <w:rsid w:val="00BC5BC0"/>
    <w:rsid w:val="00BD02B3"/>
    <w:rsid w:val="00BD06BD"/>
    <w:rsid w:val="00BD114D"/>
    <w:rsid w:val="00BD405D"/>
    <w:rsid w:val="00BD4637"/>
    <w:rsid w:val="00BD6C92"/>
    <w:rsid w:val="00BF04B5"/>
    <w:rsid w:val="00BF44E8"/>
    <w:rsid w:val="00BF6BD9"/>
    <w:rsid w:val="00C021C3"/>
    <w:rsid w:val="00C05815"/>
    <w:rsid w:val="00C06F3D"/>
    <w:rsid w:val="00C0754A"/>
    <w:rsid w:val="00C10E5C"/>
    <w:rsid w:val="00C12D97"/>
    <w:rsid w:val="00C15A03"/>
    <w:rsid w:val="00C268E3"/>
    <w:rsid w:val="00C307D9"/>
    <w:rsid w:val="00C35836"/>
    <w:rsid w:val="00C370A1"/>
    <w:rsid w:val="00C43B4D"/>
    <w:rsid w:val="00C46D21"/>
    <w:rsid w:val="00C505CD"/>
    <w:rsid w:val="00C568E8"/>
    <w:rsid w:val="00C60B9D"/>
    <w:rsid w:val="00C64FE6"/>
    <w:rsid w:val="00C654A7"/>
    <w:rsid w:val="00C737A8"/>
    <w:rsid w:val="00C75A59"/>
    <w:rsid w:val="00C7610D"/>
    <w:rsid w:val="00C77CDD"/>
    <w:rsid w:val="00C836A7"/>
    <w:rsid w:val="00C83E85"/>
    <w:rsid w:val="00C87C7B"/>
    <w:rsid w:val="00C912AC"/>
    <w:rsid w:val="00C97166"/>
    <w:rsid w:val="00C97842"/>
    <w:rsid w:val="00CA0CF4"/>
    <w:rsid w:val="00CA0DE3"/>
    <w:rsid w:val="00CA25E3"/>
    <w:rsid w:val="00CA55A6"/>
    <w:rsid w:val="00CA5815"/>
    <w:rsid w:val="00CB1D5F"/>
    <w:rsid w:val="00CB507B"/>
    <w:rsid w:val="00CC1C62"/>
    <w:rsid w:val="00CC7101"/>
    <w:rsid w:val="00CD32F4"/>
    <w:rsid w:val="00CE3192"/>
    <w:rsid w:val="00CE35B6"/>
    <w:rsid w:val="00CE5171"/>
    <w:rsid w:val="00CE5B3F"/>
    <w:rsid w:val="00CE6155"/>
    <w:rsid w:val="00CE6513"/>
    <w:rsid w:val="00CE6B3E"/>
    <w:rsid w:val="00CF3CD3"/>
    <w:rsid w:val="00D01374"/>
    <w:rsid w:val="00D01937"/>
    <w:rsid w:val="00D0287D"/>
    <w:rsid w:val="00D02C6E"/>
    <w:rsid w:val="00D02CBC"/>
    <w:rsid w:val="00D10B89"/>
    <w:rsid w:val="00D131D4"/>
    <w:rsid w:val="00D13B9A"/>
    <w:rsid w:val="00D14060"/>
    <w:rsid w:val="00D14E35"/>
    <w:rsid w:val="00D15D57"/>
    <w:rsid w:val="00D22B03"/>
    <w:rsid w:val="00D26D36"/>
    <w:rsid w:val="00D32AEA"/>
    <w:rsid w:val="00D3578F"/>
    <w:rsid w:val="00D3674A"/>
    <w:rsid w:val="00D417BB"/>
    <w:rsid w:val="00D506EC"/>
    <w:rsid w:val="00D51046"/>
    <w:rsid w:val="00D510D3"/>
    <w:rsid w:val="00D5134D"/>
    <w:rsid w:val="00D517DB"/>
    <w:rsid w:val="00D52B45"/>
    <w:rsid w:val="00D5552F"/>
    <w:rsid w:val="00D6456D"/>
    <w:rsid w:val="00D64C31"/>
    <w:rsid w:val="00D7039C"/>
    <w:rsid w:val="00D77FBE"/>
    <w:rsid w:val="00D81093"/>
    <w:rsid w:val="00D82294"/>
    <w:rsid w:val="00D8343A"/>
    <w:rsid w:val="00D85240"/>
    <w:rsid w:val="00D854E5"/>
    <w:rsid w:val="00D85DF9"/>
    <w:rsid w:val="00D903EE"/>
    <w:rsid w:val="00D90FCC"/>
    <w:rsid w:val="00D9173E"/>
    <w:rsid w:val="00D9442E"/>
    <w:rsid w:val="00D9491C"/>
    <w:rsid w:val="00D96B6D"/>
    <w:rsid w:val="00DA01CC"/>
    <w:rsid w:val="00DA4AEC"/>
    <w:rsid w:val="00DA7B60"/>
    <w:rsid w:val="00DC1717"/>
    <w:rsid w:val="00DC49F9"/>
    <w:rsid w:val="00DD3AC3"/>
    <w:rsid w:val="00DD48F9"/>
    <w:rsid w:val="00DD63F0"/>
    <w:rsid w:val="00DE0075"/>
    <w:rsid w:val="00DE0D82"/>
    <w:rsid w:val="00DE760B"/>
    <w:rsid w:val="00DF4D15"/>
    <w:rsid w:val="00DF513C"/>
    <w:rsid w:val="00DF65B9"/>
    <w:rsid w:val="00DF74C1"/>
    <w:rsid w:val="00E02EE4"/>
    <w:rsid w:val="00E0308A"/>
    <w:rsid w:val="00E05659"/>
    <w:rsid w:val="00E132EA"/>
    <w:rsid w:val="00E231E8"/>
    <w:rsid w:val="00E260E8"/>
    <w:rsid w:val="00E266D0"/>
    <w:rsid w:val="00E30279"/>
    <w:rsid w:val="00E4287B"/>
    <w:rsid w:val="00E51887"/>
    <w:rsid w:val="00E56B89"/>
    <w:rsid w:val="00E57E84"/>
    <w:rsid w:val="00E61642"/>
    <w:rsid w:val="00E63FFC"/>
    <w:rsid w:val="00E6778E"/>
    <w:rsid w:val="00E70F38"/>
    <w:rsid w:val="00E71507"/>
    <w:rsid w:val="00E71542"/>
    <w:rsid w:val="00E71744"/>
    <w:rsid w:val="00E71EA5"/>
    <w:rsid w:val="00E73A4D"/>
    <w:rsid w:val="00E75A5A"/>
    <w:rsid w:val="00E84A68"/>
    <w:rsid w:val="00E9070B"/>
    <w:rsid w:val="00E90AA1"/>
    <w:rsid w:val="00E91E7F"/>
    <w:rsid w:val="00E965C8"/>
    <w:rsid w:val="00EA245F"/>
    <w:rsid w:val="00EA3123"/>
    <w:rsid w:val="00EA347E"/>
    <w:rsid w:val="00EA4A65"/>
    <w:rsid w:val="00EA6818"/>
    <w:rsid w:val="00EB71FF"/>
    <w:rsid w:val="00EC1E69"/>
    <w:rsid w:val="00EC3CC8"/>
    <w:rsid w:val="00EC5C03"/>
    <w:rsid w:val="00ED4CED"/>
    <w:rsid w:val="00ED71AC"/>
    <w:rsid w:val="00EE29CF"/>
    <w:rsid w:val="00EE7FA5"/>
    <w:rsid w:val="00EF40F9"/>
    <w:rsid w:val="00EF5E02"/>
    <w:rsid w:val="00F01266"/>
    <w:rsid w:val="00F01B51"/>
    <w:rsid w:val="00F026D3"/>
    <w:rsid w:val="00F02D23"/>
    <w:rsid w:val="00F06355"/>
    <w:rsid w:val="00F06825"/>
    <w:rsid w:val="00F106E1"/>
    <w:rsid w:val="00F16EE0"/>
    <w:rsid w:val="00F23E36"/>
    <w:rsid w:val="00F25246"/>
    <w:rsid w:val="00F2577C"/>
    <w:rsid w:val="00F3131C"/>
    <w:rsid w:val="00F31883"/>
    <w:rsid w:val="00F3439C"/>
    <w:rsid w:val="00F3558F"/>
    <w:rsid w:val="00F43684"/>
    <w:rsid w:val="00F4526D"/>
    <w:rsid w:val="00F45FAF"/>
    <w:rsid w:val="00F4708A"/>
    <w:rsid w:val="00F52AA4"/>
    <w:rsid w:val="00F5351B"/>
    <w:rsid w:val="00F56C68"/>
    <w:rsid w:val="00F56D55"/>
    <w:rsid w:val="00F63B32"/>
    <w:rsid w:val="00F6400A"/>
    <w:rsid w:val="00F67524"/>
    <w:rsid w:val="00F706AB"/>
    <w:rsid w:val="00F723B9"/>
    <w:rsid w:val="00F72638"/>
    <w:rsid w:val="00F7370D"/>
    <w:rsid w:val="00F737A3"/>
    <w:rsid w:val="00F73862"/>
    <w:rsid w:val="00F74561"/>
    <w:rsid w:val="00F75F28"/>
    <w:rsid w:val="00F83842"/>
    <w:rsid w:val="00F926D0"/>
    <w:rsid w:val="00F93C1B"/>
    <w:rsid w:val="00F94593"/>
    <w:rsid w:val="00F9579D"/>
    <w:rsid w:val="00F963AE"/>
    <w:rsid w:val="00FA46F4"/>
    <w:rsid w:val="00FA47B8"/>
    <w:rsid w:val="00FA4CBF"/>
    <w:rsid w:val="00FA6838"/>
    <w:rsid w:val="00FC0050"/>
    <w:rsid w:val="00FC6C4F"/>
    <w:rsid w:val="00FD07A5"/>
    <w:rsid w:val="00FD1368"/>
    <w:rsid w:val="00FD185E"/>
    <w:rsid w:val="00FD2D07"/>
    <w:rsid w:val="00FD2D87"/>
    <w:rsid w:val="00FD43AF"/>
    <w:rsid w:val="00FD53DA"/>
    <w:rsid w:val="00FE026E"/>
    <w:rsid w:val="00FF01E6"/>
    <w:rsid w:val="00FF38B0"/>
    <w:rsid w:val="00FF3E09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00A8E3"/>
  <w14:defaultImageDpi w14:val="0"/>
  <w15:docId w15:val="{6549DDF4-D2C9-49C7-A81F-5110B9DB7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C6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9E"/>
    <w:pPr>
      <w:ind w:left="720"/>
    </w:pPr>
  </w:style>
  <w:style w:type="paragraph" w:styleId="BodyText">
    <w:name w:val="Body Text"/>
    <w:basedOn w:val="Normal"/>
    <w:link w:val="BodyTextChar"/>
    <w:uiPriority w:val="1"/>
    <w:qFormat/>
    <w:rsid w:val="0010020A"/>
    <w:pPr>
      <w:widowControl w:val="0"/>
      <w:autoSpaceDE w:val="0"/>
      <w:autoSpaceDN w:val="0"/>
      <w:spacing w:after="0" w:line="240" w:lineRule="auto"/>
      <w:ind w:left="232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link w:val="BodyText"/>
    <w:uiPriority w:val="1"/>
    <w:rsid w:val="0010020A"/>
    <w:rPr>
      <w:rFonts w:ascii="Arial" w:eastAsia="Arial" w:hAnsi="Arial" w:cs="Arial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10020A"/>
    <w:pPr>
      <w:widowControl w:val="0"/>
      <w:autoSpaceDE w:val="0"/>
      <w:autoSpaceDN w:val="0"/>
      <w:spacing w:before="68" w:after="0" w:line="240" w:lineRule="auto"/>
      <w:ind w:left="160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link w:val="Title"/>
    <w:uiPriority w:val="10"/>
    <w:rsid w:val="0010020A"/>
    <w:rPr>
      <w:rFonts w:ascii="Arial" w:eastAsia="Arial" w:hAnsi="Arial" w:cs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0020A"/>
    <w:pPr>
      <w:widowControl w:val="0"/>
      <w:autoSpaceDE w:val="0"/>
      <w:autoSpaceDN w:val="0"/>
      <w:spacing w:after="0" w:line="249" w:lineRule="exact"/>
    </w:pPr>
    <w:rPr>
      <w:rFonts w:eastAsia="Calibri" w:cs="Calibri"/>
    </w:rPr>
  </w:style>
  <w:style w:type="character" w:styleId="Hyperlink">
    <w:name w:val="Hyperlink"/>
    <w:uiPriority w:val="99"/>
    <w:unhideWhenUsed/>
    <w:rsid w:val="004C0336"/>
    <w:rPr>
      <w:color w:val="0563C1"/>
      <w:u w:val="single"/>
    </w:rPr>
  </w:style>
  <w:style w:type="paragraph" w:customStyle="1" w:styleId="m-3114426727006061719msolistparagraph">
    <w:name w:val="m_-3114426727006061719msolistparagraph"/>
    <w:basedOn w:val="Normal"/>
    <w:rsid w:val="008920C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7710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m3710264132937454254msolistparagraph">
    <w:name w:val="m_3710264132937454254msolistparagraph"/>
    <w:basedOn w:val="Normal"/>
    <w:rsid w:val="00CD32F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8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3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3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9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7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2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2BD5B-7A9F-4B95-85D0-DBD4200F0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Dier</dc:creator>
  <cp:keywords/>
  <dc:description/>
  <cp:lastModifiedBy>Matt Dier</cp:lastModifiedBy>
  <cp:revision>81</cp:revision>
  <dcterms:created xsi:type="dcterms:W3CDTF">2023-11-09T19:52:00Z</dcterms:created>
  <dcterms:modified xsi:type="dcterms:W3CDTF">2023-12-09T15:46:00Z</dcterms:modified>
</cp:coreProperties>
</file>